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45762A" w14:textId="4C6B6ACA" w:rsidR="00764278" w:rsidRPr="007E1A5C" w:rsidRDefault="00764278" w:rsidP="00D21E67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ajorBidi" w:hAnsiTheme="majorBidi" w:cstheme="majorBidi"/>
        </w:rPr>
      </w:pPr>
      <w:r w:rsidRPr="007E1A5C">
        <w:rPr>
          <w:rStyle w:val="normaltextrun"/>
          <w:rFonts w:asciiTheme="majorBidi" w:hAnsiTheme="majorBidi" w:cstheme="majorBidi"/>
        </w:rPr>
        <w:t xml:space="preserve">CS251 Statistical Computing </w:t>
      </w:r>
    </w:p>
    <w:p w14:paraId="341ED409" w14:textId="28CFC857" w:rsidR="00D21E67" w:rsidRPr="007E1A5C" w:rsidRDefault="00C2368F" w:rsidP="00D21E67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18"/>
          <w:szCs w:val="18"/>
        </w:rPr>
      </w:pPr>
      <w:r w:rsidRPr="007E1A5C">
        <w:rPr>
          <w:rStyle w:val="normaltextrun"/>
          <w:rFonts w:asciiTheme="majorBidi" w:hAnsiTheme="majorBidi" w:cstheme="majorBidi"/>
          <w:b/>
          <w:bCs/>
          <w:sz w:val="22"/>
          <w:szCs w:val="22"/>
        </w:rPr>
        <w:t>R</w:t>
      </w:r>
      <w:r w:rsidR="00D21E67" w:rsidRPr="007E1A5C">
        <w:rPr>
          <w:rStyle w:val="normaltextrun"/>
          <w:rFonts w:asciiTheme="majorBidi" w:hAnsiTheme="majorBidi" w:cstheme="majorBidi"/>
          <w:b/>
          <w:bCs/>
          <w:sz w:val="22"/>
          <w:szCs w:val="22"/>
        </w:rPr>
        <w:t xml:space="preserve"> installation for Windows</w:t>
      </w:r>
      <w:r w:rsidR="00D21E67" w:rsidRPr="007E1A5C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14953B4F" w14:textId="77777777" w:rsidR="00CE50EF" w:rsidRPr="007E1A5C" w:rsidRDefault="00C2368F" w:rsidP="00CE50E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ajorBidi" w:hAnsiTheme="majorBidi" w:cstheme="majorBidi"/>
          <w:sz w:val="22"/>
          <w:szCs w:val="22"/>
        </w:rPr>
      </w:pPr>
      <w:r w:rsidRPr="007E1A5C">
        <w:rPr>
          <w:rStyle w:val="normaltextrun"/>
          <w:rFonts w:asciiTheme="majorBidi" w:hAnsiTheme="majorBidi" w:cstheme="majorBidi"/>
          <w:sz w:val="22"/>
          <w:szCs w:val="22"/>
        </w:rPr>
        <w:t>2</w:t>
      </w:r>
      <w:r w:rsidR="00D21E67" w:rsidRPr="007E1A5C">
        <w:rPr>
          <w:rStyle w:val="normaltextrun"/>
          <w:rFonts w:asciiTheme="majorBidi" w:hAnsiTheme="majorBidi" w:cstheme="majorBidi"/>
          <w:sz w:val="22"/>
          <w:szCs w:val="22"/>
        </w:rPr>
        <w:t>/</w:t>
      </w:r>
      <w:r w:rsidRPr="007E1A5C">
        <w:rPr>
          <w:rStyle w:val="normaltextrun"/>
          <w:rFonts w:asciiTheme="majorBidi" w:hAnsiTheme="majorBidi" w:cstheme="majorBidi"/>
          <w:sz w:val="22"/>
          <w:szCs w:val="22"/>
        </w:rPr>
        <w:t>19</w:t>
      </w:r>
      <w:r w:rsidR="00D21E67" w:rsidRPr="007E1A5C">
        <w:rPr>
          <w:rStyle w:val="normaltextrun"/>
          <w:rFonts w:asciiTheme="majorBidi" w:hAnsiTheme="majorBidi" w:cstheme="majorBidi"/>
          <w:sz w:val="22"/>
          <w:szCs w:val="22"/>
        </w:rPr>
        <w:t>/20</w:t>
      </w:r>
      <w:r w:rsidRPr="007E1A5C">
        <w:rPr>
          <w:rStyle w:val="normaltextrun"/>
          <w:rFonts w:asciiTheme="majorBidi" w:hAnsiTheme="majorBidi" w:cstheme="majorBidi"/>
          <w:sz w:val="22"/>
          <w:szCs w:val="22"/>
        </w:rPr>
        <w:t>20</w:t>
      </w:r>
      <w:r w:rsidR="00D21E67" w:rsidRPr="007E1A5C">
        <w:rPr>
          <w:rStyle w:val="normaltextrun"/>
          <w:rFonts w:asciiTheme="majorBidi" w:hAnsiTheme="majorBidi" w:cstheme="majorBidi"/>
          <w:sz w:val="22"/>
          <w:szCs w:val="22"/>
        </w:rPr>
        <w:t xml:space="preserve"> Developed by </w:t>
      </w:r>
      <w:r w:rsidRPr="007E1A5C">
        <w:rPr>
          <w:rStyle w:val="normaltextrun"/>
          <w:rFonts w:asciiTheme="majorBidi" w:hAnsiTheme="majorBidi" w:cstheme="majorBidi"/>
          <w:sz w:val="22"/>
          <w:szCs w:val="22"/>
        </w:rPr>
        <w:t>Aya</w:t>
      </w:r>
    </w:p>
    <w:p w14:paraId="326193E9" w14:textId="77777777" w:rsidR="00CC2AE3" w:rsidRDefault="761FF4E6" w:rsidP="00CE50EF">
      <w:pPr>
        <w:pStyle w:val="paragraph"/>
        <w:spacing w:before="0" w:beforeAutospacing="0" w:after="0" w:afterAutospacing="0"/>
        <w:jc w:val="center"/>
        <w:textAlignment w:val="baseline"/>
        <w:rPr>
          <w:rStyle w:val="normaltextrun"/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>3/30/2020 Reviewed by Apiwat Chuaphan </w:t>
      </w:r>
      <w:r w:rsidR="00D21E67" w:rsidRPr="007E1A5C">
        <w:rPr>
          <w:rStyle w:val="normaltextrun"/>
          <w:rFonts w:asciiTheme="majorBidi" w:hAnsiTheme="majorBidi" w:cstheme="majorBidi"/>
        </w:rPr>
        <w:t> </w:t>
      </w:r>
    </w:p>
    <w:p w14:paraId="6378D661" w14:textId="4C51B40C" w:rsidR="00D21E67" w:rsidRPr="007E1A5C" w:rsidRDefault="00D21E67" w:rsidP="00CE50EF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18"/>
          <w:szCs w:val="18"/>
        </w:rPr>
      </w:pPr>
      <w:r w:rsidRPr="007E1A5C">
        <w:rPr>
          <w:rStyle w:val="eop"/>
          <w:rFonts w:asciiTheme="majorBidi" w:hAnsiTheme="majorBidi" w:cstheme="majorBidi"/>
        </w:rPr>
        <w:t> </w:t>
      </w:r>
      <w:r w:rsidR="00CC2AE3" w:rsidRPr="00CC2AE3">
        <w:rPr>
          <w:sz w:val="22"/>
          <w:szCs w:val="22"/>
        </w:rPr>
        <w:t>10/16/2020 Reviewed by Shanshan Yu </w:t>
      </w:r>
    </w:p>
    <w:p w14:paraId="2DC535C2" w14:textId="77777777" w:rsidR="00D21E67" w:rsidRPr="007E1A5C" w:rsidRDefault="00D21E67" w:rsidP="00D21E67">
      <w:pPr>
        <w:pStyle w:val="paragraph"/>
        <w:spacing w:before="0" w:beforeAutospacing="0" w:after="0" w:afterAutospacing="0"/>
        <w:jc w:val="center"/>
        <w:textAlignment w:val="baseline"/>
        <w:rPr>
          <w:rFonts w:asciiTheme="majorBidi" w:hAnsiTheme="majorBidi" w:cstheme="majorBidi"/>
          <w:sz w:val="18"/>
          <w:szCs w:val="18"/>
        </w:rPr>
      </w:pPr>
      <w:r w:rsidRPr="007E1A5C">
        <w:rPr>
          <w:rStyle w:val="normaltextrun"/>
          <w:rFonts w:asciiTheme="majorBidi" w:hAnsiTheme="majorBidi" w:cstheme="majorBidi"/>
          <w:sz w:val="22"/>
          <w:szCs w:val="22"/>
        </w:rPr>
        <w:t>Center for Information Assurance (CIAE) @City University of Seattle (</w:t>
      </w:r>
      <w:proofErr w:type="spellStart"/>
      <w:r w:rsidRPr="007E1A5C">
        <w:rPr>
          <w:rStyle w:val="spellingerror"/>
          <w:rFonts w:asciiTheme="majorBidi" w:hAnsiTheme="majorBidi" w:cstheme="majorBidi"/>
          <w:sz w:val="22"/>
          <w:szCs w:val="22"/>
        </w:rPr>
        <w:t>CityU</w:t>
      </w:r>
      <w:proofErr w:type="spellEnd"/>
      <w:r w:rsidRPr="007E1A5C">
        <w:rPr>
          <w:rStyle w:val="normaltextrun"/>
          <w:rFonts w:asciiTheme="majorBidi" w:hAnsiTheme="majorBidi" w:cstheme="majorBidi"/>
          <w:sz w:val="22"/>
          <w:szCs w:val="22"/>
        </w:rPr>
        <w:t>)</w:t>
      </w:r>
      <w:r w:rsidRPr="007E1A5C">
        <w:rPr>
          <w:rStyle w:val="eop"/>
          <w:rFonts w:asciiTheme="majorBidi" w:hAnsiTheme="majorBidi" w:cstheme="majorBidi"/>
          <w:sz w:val="22"/>
          <w:szCs w:val="22"/>
        </w:rPr>
        <w:t> </w:t>
      </w:r>
    </w:p>
    <w:p w14:paraId="01AC2A3F" w14:textId="77777777" w:rsidR="00D21E67" w:rsidRPr="007E1A5C" w:rsidRDefault="00D21E67" w:rsidP="00D21E67">
      <w:pPr>
        <w:rPr>
          <w:rFonts w:asciiTheme="majorBidi" w:hAnsiTheme="majorBidi" w:cstheme="majorBidi"/>
        </w:rPr>
      </w:pPr>
    </w:p>
    <w:p w14:paraId="44DD7366" w14:textId="77777777" w:rsidR="00D21E67" w:rsidRPr="007E1A5C" w:rsidRDefault="00D21E67" w:rsidP="00D21E67">
      <w:pPr>
        <w:rPr>
          <w:rFonts w:asciiTheme="majorBidi" w:hAnsiTheme="majorBidi" w:cstheme="majorBidi"/>
        </w:rPr>
      </w:pPr>
    </w:p>
    <w:p w14:paraId="7EA0F8F4" w14:textId="77777777" w:rsidR="00D21E67" w:rsidRPr="007E1A5C" w:rsidRDefault="00D21E67" w:rsidP="00D21E67">
      <w:pPr>
        <w:rPr>
          <w:rFonts w:asciiTheme="majorBidi" w:hAnsiTheme="majorBidi" w:cstheme="majorBidi"/>
          <w:b/>
          <w:bCs/>
        </w:rPr>
      </w:pPr>
      <w:r w:rsidRPr="007E1A5C">
        <w:rPr>
          <w:rFonts w:asciiTheme="majorBidi" w:hAnsiTheme="majorBidi" w:cstheme="majorBidi"/>
          <w:b/>
          <w:bCs/>
        </w:rPr>
        <w:t>Before You Start</w:t>
      </w:r>
    </w:p>
    <w:p w14:paraId="007BA4E0" w14:textId="77777777" w:rsidR="00D21E67" w:rsidRPr="007E1A5C" w:rsidRDefault="00D21E67" w:rsidP="00D21E67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7E1A5C">
        <w:rPr>
          <w:rFonts w:asciiTheme="majorBidi" w:hAnsiTheme="majorBidi" w:cstheme="majorBidi"/>
          <w:sz w:val="22"/>
          <w:szCs w:val="22"/>
        </w:rPr>
        <w:t xml:space="preserve">If you already finished this module through any </w:t>
      </w:r>
      <w:proofErr w:type="spellStart"/>
      <w:r w:rsidRPr="007E1A5C">
        <w:rPr>
          <w:rFonts w:asciiTheme="majorBidi" w:hAnsiTheme="majorBidi" w:cstheme="majorBidi"/>
          <w:sz w:val="22"/>
          <w:szCs w:val="22"/>
        </w:rPr>
        <w:t>CityU</w:t>
      </w:r>
      <w:proofErr w:type="spellEnd"/>
      <w:r w:rsidRPr="007E1A5C">
        <w:rPr>
          <w:rFonts w:asciiTheme="majorBidi" w:hAnsiTheme="majorBidi" w:cstheme="majorBidi"/>
          <w:sz w:val="22"/>
          <w:szCs w:val="22"/>
        </w:rPr>
        <w:t xml:space="preserve"> Technology Institute (TI) courses,</w:t>
      </w:r>
      <w:r w:rsidRPr="007E1A5C">
        <w:rPr>
          <w:rFonts w:asciiTheme="majorBidi" w:hAnsiTheme="majorBidi" w:cstheme="majorBidi"/>
          <w:sz w:val="22"/>
          <w:szCs w:val="22"/>
        </w:rPr>
        <w:br/>
        <w:t>just skim this module and skip it.</w:t>
      </w:r>
    </w:p>
    <w:p w14:paraId="2270DF26" w14:textId="77777777" w:rsidR="00D21E67" w:rsidRPr="007E1A5C" w:rsidRDefault="00D21E67" w:rsidP="00D21E67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7E1A5C">
        <w:rPr>
          <w:rFonts w:asciiTheme="majorBidi" w:hAnsiTheme="majorBidi" w:cstheme="majorBidi"/>
          <w:sz w:val="22"/>
          <w:szCs w:val="22"/>
        </w:rPr>
        <w:t>Version numbers may not match with the guide. But that should be fine.</w:t>
      </w:r>
      <w:r w:rsidRPr="007E1A5C">
        <w:rPr>
          <w:rFonts w:asciiTheme="majorBidi" w:hAnsiTheme="majorBidi" w:cstheme="majorBidi"/>
          <w:sz w:val="22"/>
          <w:szCs w:val="22"/>
        </w:rPr>
        <w:br/>
      </w:r>
      <w:r w:rsidRPr="007E1A5C">
        <w:rPr>
          <w:rFonts w:asciiTheme="majorBidi" w:hAnsiTheme="majorBidi" w:cstheme="majorBidi"/>
          <w:color w:val="000000" w:themeColor="text1"/>
          <w:sz w:val="22"/>
          <w:szCs w:val="22"/>
        </w:rPr>
        <w:t xml:space="preserve">If given the option to choose between stable release (long-term support) or most recent, please choose the stable release. </w:t>
      </w:r>
    </w:p>
    <w:p w14:paraId="5F2D6A01" w14:textId="77777777" w:rsidR="00D21E67" w:rsidRPr="007E1A5C" w:rsidRDefault="00D21E67" w:rsidP="00D21E67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7E1A5C">
        <w:rPr>
          <w:rFonts w:asciiTheme="majorBidi" w:hAnsiTheme="majorBidi" w:cstheme="majorBidi"/>
          <w:color w:val="000000" w:themeColor="text1"/>
          <w:sz w:val="22"/>
          <w:szCs w:val="22"/>
        </w:rPr>
        <w:t>This guide targets Windows OS users. So, MacOS users may have different commands to input in the shell/terminal.</w:t>
      </w:r>
    </w:p>
    <w:p w14:paraId="6C488C5A" w14:textId="77777777" w:rsidR="00D21E67" w:rsidRPr="007E1A5C" w:rsidRDefault="00D21E67" w:rsidP="00D21E67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b/>
          <w:bCs/>
          <w:sz w:val="22"/>
          <w:szCs w:val="22"/>
        </w:rPr>
      </w:pPr>
      <w:r w:rsidRPr="007E1A5C">
        <w:rPr>
          <w:rFonts w:asciiTheme="majorBidi" w:hAnsiTheme="majorBidi" w:cstheme="majorBidi"/>
          <w:sz w:val="22"/>
          <w:szCs w:val="22"/>
        </w:rPr>
        <w:t>We cannot explain every step.</w:t>
      </w:r>
      <w:r w:rsidRPr="007E1A5C">
        <w:rPr>
          <w:rFonts w:asciiTheme="majorBidi" w:hAnsiTheme="majorBidi" w:cstheme="majorBidi"/>
          <w:b/>
          <w:bCs/>
          <w:sz w:val="22"/>
          <w:szCs w:val="22"/>
        </w:rPr>
        <w:t xml:space="preserve"> This cookbook always needs your own creative judgement.</w:t>
      </w:r>
    </w:p>
    <w:p w14:paraId="363D5514" w14:textId="77777777" w:rsidR="00D21E67" w:rsidRPr="007E1A5C" w:rsidRDefault="00D21E67" w:rsidP="00D21E67">
      <w:pPr>
        <w:pStyle w:val="ListParagraph"/>
        <w:numPr>
          <w:ilvl w:val="0"/>
          <w:numId w:val="1"/>
        </w:numPr>
        <w:ind w:left="630"/>
        <w:rPr>
          <w:rFonts w:asciiTheme="majorBidi" w:hAnsiTheme="majorBidi" w:cstheme="majorBidi"/>
          <w:sz w:val="22"/>
          <w:szCs w:val="22"/>
        </w:rPr>
      </w:pPr>
      <w:r w:rsidRPr="007E1A5C">
        <w:rPr>
          <w:rFonts w:asciiTheme="majorBidi" w:hAnsiTheme="majorBidi" w:cstheme="majorBidi"/>
          <w:b/>
          <w:sz w:val="22"/>
          <w:szCs w:val="22"/>
        </w:rPr>
        <w:t xml:space="preserve">For your working directory, use your course number. </w:t>
      </w:r>
      <w:r w:rsidRPr="007E1A5C">
        <w:rPr>
          <w:rFonts w:asciiTheme="majorBidi" w:hAnsiTheme="majorBidi" w:cstheme="majorBidi"/>
          <w:sz w:val="22"/>
          <w:szCs w:val="22"/>
        </w:rPr>
        <w:t>The hands-on tutorial may use a different course number as an example.</w:t>
      </w:r>
    </w:p>
    <w:p w14:paraId="69F5A7D2" w14:textId="77777777" w:rsidR="00D21E67" w:rsidRPr="007E1A5C" w:rsidRDefault="00D21E67" w:rsidP="00D21E67">
      <w:pPr>
        <w:rPr>
          <w:rFonts w:asciiTheme="majorBidi" w:hAnsiTheme="majorBidi" w:cstheme="majorBidi"/>
          <w:b/>
        </w:rPr>
      </w:pPr>
    </w:p>
    <w:p w14:paraId="10340F0A" w14:textId="77777777" w:rsidR="00D21E67" w:rsidRPr="007E1A5C" w:rsidRDefault="00D21E67" w:rsidP="00D21E67">
      <w:pPr>
        <w:rPr>
          <w:rStyle w:val="eop"/>
          <w:rFonts w:asciiTheme="majorBidi" w:hAnsiTheme="majorBidi" w:cstheme="majorBidi"/>
          <w:color w:val="000000"/>
          <w:shd w:val="clear" w:color="auto" w:fill="FFFFFF"/>
        </w:rPr>
      </w:pPr>
      <w:r w:rsidRPr="007E1A5C">
        <w:rPr>
          <w:rStyle w:val="normaltextrun"/>
          <w:rFonts w:asciiTheme="majorBidi" w:hAnsiTheme="majorBidi" w:cstheme="majorBidi"/>
          <w:b/>
          <w:bCs/>
          <w:shd w:val="clear" w:color="auto" w:fill="FFFFFF"/>
        </w:rPr>
        <w:t>Learning Outcomes</w:t>
      </w:r>
      <w:r w:rsidRPr="007E1A5C">
        <w:rPr>
          <w:rStyle w:val="eop"/>
          <w:rFonts w:asciiTheme="majorBidi" w:hAnsiTheme="majorBidi" w:cstheme="majorBidi"/>
          <w:color w:val="000000"/>
          <w:shd w:val="clear" w:color="auto" w:fill="FFFFFF"/>
        </w:rPr>
        <w:t> </w:t>
      </w:r>
    </w:p>
    <w:p w14:paraId="3831ADC1" w14:textId="28E3384D" w:rsidR="00D21E67" w:rsidRPr="007E1A5C" w:rsidRDefault="00D21E67" w:rsidP="00D21E67">
      <w:pPr>
        <w:pStyle w:val="ListParagraph"/>
        <w:numPr>
          <w:ilvl w:val="0"/>
          <w:numId w:val="2"/>
        </w:numPr>
        <w:rPr>
          <w:rStyle w:val="normaltextrun"/>
          <w:rFonts w:asciiTheme="majorBidi" w:hAnsiTheme="majorBidi" w:cstheme="majorBidi"/>
        </w:rPr>
      </w:pPr>
      <w:r w:rsidRPr="007E1A5C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>Installing </w:t>
      </w:r>
      <w:r w:rsidR="00FE5B47" w:rsidRPr="007E1A5C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 xml:space="preserve">R for statistical project </w:t>
      </w:r>
    </w:p>
    <w:p w14:paraId="64E384A7" w14:textId="77777777" w:rsidR="00D21E67" w:rsidRPr="007E1A5C" w:rsidRDefault="00D21E67" w:rsidP="00D21E67">
      <w:pPr>
        <w:rPr>
          <w:rStyle w:val="eop"/>
          <w:rFonts w:asciiTheme="majorBidi" w:hAnsiTheme="majorBidi" w:cstheme="majorBidi"/>
          <w:shd w:val="clear" w:color="auto" w:fill="FFFFFF"/>
        </w:rPr>
      </w:pPr>
    </w:p>
    <w:p w14:paraId="0764D5B6" w14:textId="117DE0A0" w:rsidR="00D21E67" w:rsidRPr="007E1A5C" w:rsidRDefault="00D21E67" w:rsidP="00901792">
      <w:pPr>
        <w:pStyle w:val="ListParagraph"/>
        <w:numPr>
          <w:ilvl w:val="0"/>
          <w:numId w:val="2"/>
        </w:numPr>
        <w:rPr>
          <w:rStyle w:val="normaltextrun"/>
          <w:rFonts w:asciiTheme="majorBidi" w:hAnsiTheme="majorBidi" w:cstheme="majorBidi"/>
        </w:rPr>
      </w:pPr>
      <w:r w:rsidRPr="007E1A5C">
        <w:rPr>
          <w:rStyle w:val="normaltextrun"/>
          <w:rFonts w:asciiTheme="majorBidi" w:hAnsiTheme="majorBidi" w:cstheme="majorBidi"/>
          <w:b/>
          <w:bCs/>
          <w:shd w:val="clear" w:color="auto" w:fill="FFFFFF"/>
        </w:rPr>
        <w:t>Installing</w:t>
      </w:r>
      <w:r w:rsidR="00901792" w:rsidRPr="007E1A5C">
        <w:rPr>
          <w:rStyle w:val="normaltextrun"/>
          <w:rFonts w:asciiTheme="majorBidi" w:hAnsiTheme="majorBidi" w:cstheme="majorBidi"/>
          <w:b/>
          <w:bCs/>
          <w:sz w:val="22"/>
          <w:szCs w:val="22"/>
          <w:shd w:val="clear" w:color="auto" w:fill="FFFFFF"/>
        </w:rPr>
        <w:t xml:space="preserve"> R for statistical project</w:t>
      </w:r>
      <w:r w:rsidRPr="007E1A5C">
        <w:rPr>
          <w:rStyle w:val="normaltextrun"/>
          <w:rFonts w:asciiTheme="majorBidi" w:hAnsiTheme="majorBidi" w:cstheme="majorBidi"/>
          <w:b/>
          <w:bCs/>
          <w:shd w:val="clear" w:color="auto" w:fill="FFFFFF"/>
        </w:rPr>
        <w:t xml:space="preserve"> for Windows OS</w:t>
      </w:r>
    </w:p>
    <w:p w14:paraId="676D0A6D" w14:textId="20C65FE1" w:rsidR="00973014" w:rsidRPr="007E1A5C" w:rsidRDefault="00D21E67" w:rsidP="00533947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7E1A5C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 xml:space="preserve">Visit </w:t>
      </w:r>
      <w:r w:rsidR="00973014" w:rsidRPr="007E1A5C">
        <w:rPr>
          <w:rStyle w:val="normaltextrun"/>
          <w:rFonts w:asciiTheme="majorBidi" w:hAnsiTheme="majorBidi" w:cstheme="majorBidi"/>
          <w:sz w:val="22"/>
          <w:szCs w:val="22"/>
          <w:shd w:val="clear" w:color="auto" w:fill="FFFFFF"/>
        </w:rPr>
        <w:t xml:space="preserve">   </w:t>
      </w:r>
      <w:hyperlink r:id="rId8" w:history="1">
        <w:r w:rsidR="00973014" w:rsidRPr="007E1A5C">
          <w:rPr>
            <w:rStyle w:val="Hyperlink"/>
            <w:rFonts w:asciiTheme="majorBidi" w:hAnsiTheme="majorBidi" w:cstheme="majorBidi"/>
          </w:rPr>
          <w:t>https://www.r-project.org/</w:t>
        </w:r>
      </w:hyperlink>
    </w:p>
    <w:p w14:paraId="42674ED4" w14:textId="3F35A720" w:rsidR="00D21E67" w:rsidRPr="007E1A5C" w:rsidRDefault="00613D6C" w:rsidP="000053B0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hd w:val="clear" w:color="auto" w:fill="FFFFFF"/>
        </w:rPr>
      </w:pPr>
      <w:r w:rsidRPr="007E1A5C">
        <w:rPr>
          <w:rFonts w:asciiTheme="majorBidi" w:hAnsiTheme="majorBidi" w:cstheme="majorBidi"/>
          <w:shd w:val="clear" w:color="auto" w:fill="FFFFFF"/>
        </w:rPr>
        <w:t xml:space="preserve">Choose </w:t>
      </w:r>
      <w:r w:rsidRPr="007E1A5C">
        <w:rPr>
          <w:rFonts w:asciiTheme="majorBidi" w:hAnsiTheme="majorBidi" w:cstheme="majorBidi"/>
          <w:b/>
          <w:bCs/>
          <w:shd w:val="clear" w:color="auto" w:fill="FFFFFF"/>
        </w:rPr>
        <w:t>download R</w:t>
      </w:r>
    </w:p>
    <w:p w14:paraId="491D4F1E" w14:textId="5E0C9694" w:rsidR="00973014" w:rsidRPr="007E1A5C" w:rsidRDefault="000053B0" w:rsidP="00973014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7E1A5C">
        <w:rPr>
          <w:rFonts w:asciiTheme="majorBidi" w:hAnsiTheme="majorBidi" w:cstheme="majorBidi"/>
          <w:noProof/>
        </w:rPr>
        <w:drawing>
          <wp:inline distT="0" distB="0" distL="0" distR="0" wp14:anchorId="40CB44E4" wp14:editId="1D3418B2">
            <wp:extent cx="5943600" cy="1650365"/>
            <wp:effectExtent l="0" t="0" r="0" b="6985"/>
            <wp:docPr id="20341693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D8663" w14:textId="198DF42B" w:rsidR="00197303" w:rsidRPr="007E1A5C" w:rsidRDefault="00801CEA" w:rsidP="00533947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hd w:val="clear" w:color="auto" w:fill="FFFFFF"/>
        </w:rPr>
      </w:pPr>
      <w:r w:rsidRPr="007E1A5C">
        <w:rPr>
          <w:rFonts w:asciiTheme="majorBidi" w:hAnsiTheme="majorBidi" w:cstheme="majorBidi"/>
          <w:shd w:val="clear" w:color="auto" w:fill="FFFFFF"/>
        </w:rPr>
        <w:t>Scroll down to</w:t>
      </w:r>
      <w:r w:rsidRPr="007E1A5C">
        <w:rPr>
          <w:rFonts w:asciiTheme="majorBidi" w:hAnsiTheme="majorBidi" w:cstheme="majorBidi"/>
          <w:b/>
          <w:bCs/>
          <w:shd w:val="clear" w:color="auto" w:fill="FFFFFF"/>
        </w:rPr>
        <w:t xml:space="preserve"> USA </w:t>
      </w:r>
      <w:r w:rsidRPr="007E1A5C">
        <w:rPr>
          <w:rFonts w:asciiTheme="majorBidi" w:hAnsiTheme="majorBidi" w:cstheme="majorBidi"/>
          <w:shd w:val="clear" w:color="auto" w:fill="FFFFFF"/>
        </w:rPr>
        <w:t xml:space="preserve">and </w:t>
      </w:r>
      <w:r w:rsidR="00197303" w:rsidRPr="007E1A5C">
        <w:rPr>
          <w:rFonts w:asciiTheme="majorBidi" w:hAnsiTheme="majorBidi" w:cstheme="majorBidi"/>
          <w:shd w:val="clear" w:color="auto" w:fill="FFFFFF"/>
        </w:rPr>
        <w:t>click on the second link</w:t>
      </w:r>
      <w:r w:rsidR="00197303" w:rsidRPr="007E1A5C">
        <w:rPr>
          <w:rFonts w:asciiTheme="majorBidi" w:hAnsiTheme="majorBidi" w:cstheme="majorBidi"/>
          <w:b/>
          <w:bCs/>
          <w:shd w:val="clear" w:color="auto" w:fill="FFFFFF"/>
        </w:rPr>
        <w:t xml:space="preserve">. </w:t>
      </w:r>
    </w:p>
    <w:p w14:paraId="735C6868" w14:textId="77777777" w:rsidR="00CE342D" w:rsidRPr="007E1A5C" w:rsidRDefault="00197303" w:rsidP="00CE342D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7E1A5C">
        <w:rPr>
          <w:rFonts w:asciiTheme="majorBidi" w:hAnsiTheme="majorBidi" w:cstheme="majorBidi"/>
          <w:b/>
          <w:bCs/>
          <w:shd w:val="clear" w:color="auto" w:fill="FFFFFF"/>
        </w:rPr>
        <w:t xml:space="preserve">If the second link </w:t>
      </w:r>
      <w:proofErr w:type="gramStart"/>
      <w:r w:rsidRPr="007E1A5C">
        <w:rPr>
          <w:rFonts w:asciiTheme="majorBidi" w:hAnsiTheme="majorBidi" w:cstheme="majorBidi"/>
          <w:b/>
          <w:bCs/>
          <w:shd w:val="clear" w:color="auto" w:fill="FFFFFF"/>
        </w:rPr>
        <w:t>isn’t</w:t>
      </w:r>
      <w:proofErr w:type="gramEnd"/>
      <w:r w:rsidRPr="007E1A5C">
        <w:rPr>
          <w:rFonts w:asciiTheme="majorBidi" w:hAnsiTheme="majorBidi" w:cstheme="majorBidi"/>
          <w:b/>
          <w:bCs/>
          <w:shd w:val="clear" w:color="auto" w:fill="FFFFFF"/>
        </w:rPr>
        <w:t xml:space="preserve"> working, </w:t>
      </w:r>
      <w:r w:rsidR="00B96E29" w:rsidRPr="007E1A5C">
        <w:rPr>
          <w:rFonts w:asciiTheme="majorBidi" w:hAnsiTheme="majorBidi" w:cstheme="majorBidi"/>
          <w:b/>
          <w:bCs/>
          <w:shd w:val="clear" w:color="auto" w:fill="FFFFFF"/>
        </w:rPr>
        <w:t>try the third link.</w:t>
      </w:r>
    </w:p>
    <w:p w14:paraId="23F99232" w14:textId="796D1751" w:rsidR="00EE7702" w:rsidRPr="007E1A5C" w:rsidRDefault="00533947" w:rsidP="00CE342D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7E1A5C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162282F1" wp14:editId="48CDBB3A">
            <wp:extent cx="5362575" cy="1333196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4921" cy="1343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01CEA" w:rsidRPr="007E1A5C">
        <w:rPr>
          <w:rFonts w:asciiTheme="majorBidi" w:hAnsiTheme="majorBidi" w:cstheme="majorBidi"/>
          <w:b/>
          <w:bCs/>
          <w:shd w:val="clear" w:color="auto" w:fill="FFFFFF"/>
        </w:rPr>
        <w:t xml:space="preserve"> </w:t>
      </w:r>
    </w:p>
    <w:p w14:paraId="692485E5" w14:textId="39318B9E" w:rsidR="00221D08" w:rsidRPr="007E1A5C" w:rsidRDefault="00221D08" w:rsidP="00CE342D">
      <w:pPr>
        <w:rPr>
          <w:rFonts w:asciiTheme="majorBidi" w:hAnsiTheme="majorBidi" w:cstheme="majorBidi"/>
          <w:b/>
          <w:bCs/>
          <w:shd w:val="clear" w:color="auto" w:fill="FFFFFF"/>
        </w:rPr>
      </w:pPr>
    </w:p>
    <w:p w14:paraId="3CC5F5AE" w14:textId="2DA865C2" w:rsidR="00221D08" w:rsidRPr="007E1A5C" w:rsidRDefault="00FD66A4" w:rsidP="00504FC7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hd w:val="clear" w:color="auto" w:fill="FFFFFF"/>
        </w:rPr>
      </w:pPr>
      <w:r w:rsidRPr="007E1A5C">
        <w:rPr>
          <w:rFonts w:asciiTheme="majorBidi" w:hAnsiTheme="majorBidi" w:cstheme="majorBidi"/>
          <w:shd w:val="clear" w:color="auto" w:fill="FFFFFF"/>
        </w:rPr>
        <w:t xml:space="preserve">Select </w:t>
      </w:r>
      <w:r w:rsidR="00ED0828" w:rsidRPr="007E1A5C">
        <w:rPr>
          <w:rFonts w:asciiTheme="majorBidi" w:hAnsiTheme="majorBidi" w:cstheme="majorBidi"/>
          <w:b/>
          <w:bCs/>
          <w:shd w:val="clear" w:color="auto" w:fill="FFFFFF"/>
        </w:rPr>
        <w:t>D</w:t>
      </w:r>
      <w:r w:rsidRPr="007E1A5C">
        <w:rPr>
          <w:rFonts w:asciiTheme="majorBidi" w:hAnsiTheme="majorBidi" w:cstheme="majorBidi"/>
          <w:b/>
          <w:bCs/>
          <w:shd w:val="clear" w:color="auto" w:fill="FFFFFF"/>
        </w:rPr>
        <w:t>ownload</w:t>
      </w:r>
      <w:r w:rsidR="00ED0828" w:rsidRPr="007E1A5C">
        <w:rPr>
          <w:rFonts w:asciiTheme="majorBidi" w:hAnsiTheme="majorBidi" w:cstheme="majorBidi"/>
          <w:b/>
          <w:bCs/>
          <w:shd w:val="clear" w:color="auto" w:fill="FFFFFF"/>
        </w:rPr>
        <w:t xml:space="preserve"> R</w:t>
      </w:r>
      <w:r w:rsidRPr="007E1A5C">
        <w:rPr>
          <w:rFonts w:asciiTheme="majorBidi" w:hAnsiTheme="majorBidi" w:cstheme="majorBidi"/>
          <w:b/>
          <w:bCs/>
          <w:shd w:val="clear" w:color="auto" w:fill="FFFFFF"/>
        </w:rPr>
        <w:t xml:space="preserve"> for windows</w:t>
      </w:r>
      <w:r w:rsidRPr="007E1A5C">
        <w:rPr>
          <w:rFonts w:asciiTheme="majorBidi" w:hAnsiTheme="majorBidi" w:cstheme="majorBidi"/>
          <w:shd w:val="clear" w:color="auto" w:fill="FFFFFF"/>
        </w:rPr>
        <w:t xml:space="preserve"> </w:t>
      </w:r>
    </w:p>
    <w:p w14:paraId="603C6034" w14:textId="2A0F6A19" w:rsidR="00EE7702" w:rsidRPr="007E1A5C" w:rsidRDefault="002F1257" w:rsidP="00973014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7E1A5C">
        <w:rPr>
          <w:rFonts w:asciiTheme="majorBidi" w:hAnsiTheme="majorBidi" w:cstheme="majorBidi"/>
          <w:noProof/>
        </w:rPr>
        <w:drawing>
          <wp:inline distT="0" distB="0" distL="0" distR="0" wp14:anchorId="1C1E1F36" wp14:editId="6F7503B5">
            <wp:extent cx="5943600" cy="2668905"/>
            <wp:effectExtent l="0" t="0" r="0" b="0"/>
            <wp:docPr id="123583170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5FE00" w14:textId="79771094" w:rsidR="00B7379C" w:rsidRPr="007E1A5C" w:rsidRDefault="00CA0D04" w:rsidP="00B7379C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  <w:shd w:val="clear" w:color="auto" w:fill="FFFFFF"/>
        </w:rPr>
      </w:pPr>
      <w:r w:rsidRPr="007E1A5C">
        <w:rPr>
          <w:rFonts w:asciiTheme="majorBidi" w:hAnsiTheme="majorBidi" w:cstheme="majorBidi"/>
          <w:shd w:val="clear" w:color="auto" w:fill="FFFFFF"/>
        </w:rPr>
        <w:t xml:space="preserve">Open </w:t>
      </w:r>
      <w:proofErr w:type="spellStart"/>
      <w:r w:rsidRPr="007E1A5C">
        <w:rPr>
          <w:rFonts w:asciiTheme="majorBidi" w:hAnsiTheme="majorBidi" w:cstheme="majorBidi"/>
          <w:shd w:val="clear" w:color="auto" w:fill="FFFFFF"/>
        </w:rPr>
        <w:t>VScode</w:t>
      </w:r>
      <w:proofErr w:type="spellEnd"/>
      <w:r w:rsidRPr="007E1A5C">
        <w:rPr>
          <w:rFonts w:asciiTheme="majorBidi" w:hAnsiTheme="majorBidi" w:cstheme="majorBidi"/>
          <w:shd w:val="clear" w:color="auto" w:fill="FFFFFF"/>
        </w:rPr>
        <w:t xml:space="preserve"> </w:t>
      </w:r>
      <w:r w:rsidR="009827C4" w:rsidRPr="007E1A5C">
        <w:rPr>
          <w:rFonts w:asciiTheme="majorBidi" w:hAnsiTheme="majorBidi" w:cstheme="majorBidi"/>
          <w:shd w:val="clear" w:color="auto" w:fill="FFFFFF"/>
        </w:rPr>
        <w:t>and select extension</w:t>
      </w:r>
      <w:r w:rsidR="0031444D" w:rsidRPr="007E1A5C">
        <w:rPr>
          <w:rFonts w:asciiTheme="majorBidi" w:hAnsiTheme="majorBidi" w:cstheme="majorBidi"/>
          <w:shd w:val="clear" w:color="auto" w:fill="FFFFFF"/>
        </w:rPr>
        <w:t xml:space="preserve">, search for R, then install  </w:t>
      </w:r>
      <w:r w:rsidR="009827C4" w:rsidRPr="007E1A5C">
        <w:rPr>
          <w:rFonts w:asciiTheme="majorBidi" w:hAnsiTheme="majorBidi" w:cstheme="majorBidi"/>
          <w:shd w:val="clear" w:color="auto" w:fill="FFFFFF"/>
        </w:rPr>
        <w:t xml:space="preserve"> </w:t>
      </w:r>
    </w:p>
    <w:p w14:paraId="74D98166" w14:textId="5095B1FB" w:rsidR="009827C4" w:rsidRPr="007E1A5C" w:rsidRDefault="0031444D" w:rsidP="009827C4">
      <w:pPr>
        <w:rPr>
          <w:rFonts w:asciiTheme="majorBidi" w:hAnsiTheme="majorBidi" w:cstheme="majorBidi"/>
          <w:b/>
          <w:bCs/>
          <w:shd w:val="clear" w:color="auto" w:fill="FFFFFF"/>
        </w:rPr>
      </w:pPr>
      <w:r w:rsidRPr="007E1A5C">
        <w:rPr>
          <w:rFonts w:asciiTheme="majorBidi" w:hAnsiTheme="majorBidi" w:cstheme="majorBidi"/>
          <w:noProof/>
        </w:rPr>
        <w:drawing>
          <wp:inline distT="0" distB="0" distL="0" distR="0" wp14:anchorId="3E191F14" wp14:editId="565957C9">
            <wp:extent cx="5943600" cy="2023745"/>
            <wp:effectExtent l="0" t="0" r="0" b="0"/>
            <wp:docPr id="196892820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778E5" w14:textId="61FD2260" w:rsidR="00B843AD" w:rsidRPr="007E1A5C" w:rsidRDefault="00B843AD" w:rsidP="00B843AD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 xml:space="preserve">copy the path of your bin </w:t>
      </w:r>
    </w:p>
    <w:p w14:paraId="471CB97B" w14:textId="3C961F20" w:rsidR="00F06C88" w:rsidRPr="007E1A5C" w:rsidRDefault="00F06C88" w:rsidP="00F06C88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>You can find in the place where you downloaded the R</w:t>
      </w:r>
      <w:r w:rsidR="000C5478" w:rsidRPr="007E1A5C">
        <w:rPr>
          <w:rFonts w:asciiTheme="majorBidi" w:hAnsiTheme="majorBidi" w:cstheme="majorBidi"/>
        </w:rPr>
        <w:t xml:space="preserve">, usually </w:t>
      </w:r>
      <w:proofErr w:type="gramStart"/>
      <w:r w:rsidR="000C5478" w:rsidRPr="007E1A5C">
        <w:rPr>
          <w:rFonts w:asciiTheme="majorBidi" w:hAnsiTheme="majorBidi" w:cstheme="majorBidi"/>
        </w:rPr>
        <w:t>it’s</w:t>
      </w:r>
      <w:proofErr w:type="gramEnd"/>
      <w:r w:rsidR="000C5478" w:rsidRPr="007E1A5C">
        <w:rPr>
          <w:rFonts w:asciiTheme="majorBidi" w:hAnsiTheme="majorBidi" w:cstheme="majorBidi"/>
        </w:rPr>
        <w:t xml:space="preserve"> in Program Files. So, go to </w:t>
      </w:r>
      <w:r w:rsidR="005A2BCE" w:rsidRPr="007E1A5C">
        <w:rPr>
          <w:rFonts w:asciiTheme="majorBidi" w:hAnsiTheme="majorBidi" w:cstheme="majorBidi"/>
        </w:rPr>
        <w:t xml:space="preserve">Program Files to make sure that you have the R folder there and copy </w:t>
      </w:r>
      <w:r w:rsidR="004104A9" w:rsidRPr="007E1A5C">
        <w:rPr>
          <w:rFonts w:asciiTheme="majorBidi" w:hAnsiTheme="majorBidi" w:cstheme="majorBidi"/>
        </w:rPr>
        <w:t xml:space="preserve">the path of x64 in your bin </w:t>
      </w:r>
    </w:p>
    <w:p w14:paraId="170D4F39" w14:textId="77777777" w:rsidR="00F96783" w:rsidRPr="007E1A5C" w:rsidRDefault="00F96783" w:rsidP="00B843AD">
      <w:pPr>
        <w:ind w:left="1440"/>
        <w:rPr>
          <w:rFonts w:asciiTheme="majorBidi" w:hAnsiTheme="majorBidi" w:cstheme="majorBidi"/>
        </w:rPr>
      </w:pPr>
    </w:p>
    <w:p w14:paraId="36E5D012" w14:textId="4989B5DF" w:rsidR="00B843AD" w:rsidRPr="007E1A5C" w:rsidRDefault="00B843AD" w:rsidP="00F96783">
      <w:pPr>
        <w:pStyle w:val="ListParagraph"/>
        <w:numPr>
          <w:ilvl w:val="0"/>
          <w:numId w:val="7"/>
        </w:num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lastRenderedPageBreak/>
        <w:t>Ex</w:t>
      </w:r>
      <w:r w:rsidR="00F96783" w:rsidRPr="007E1A5C">
        <w:rPr>
          <w:rFonts w:asciiTheme="majorBidi" w:hAnsiTheme="majorBidi" w:cstheme="majorBidi"/>
        </w:rPr>
        <w:t>ample</w:t>
      </w:r>
      <w:r w:rsidR="00051003" w:rsidRPr="007E1A5C">
        <w:rPr>
          <w:rFonts w:asciiTheme="majorBidi" w:hAnsiTheme="majorBidi" w:cstheme="majorBidi"/>
        </w:rPr>
        <w:t>,</w:t>
      </w:r>
      <w:r w:rsidR="00F96783" w:rsidRPr="007E1A5C">
        <w:rPr>
          <w:rFonts w:asciiTheme="majorBidi" w:hAnsiTheme="majorBidi" w:cstheme="majorBidi"/>
        </w:rPr>
        <w:t xml:space="preserve"> the</w:t>
      </w:r>
      <w:r w:rsidR="00051003" w:rsidRPr="007E1A5C">
        <w:rPr>
          <w:rFonts w:asciiTheme="majorBidi" w:hAnsiTheme="majorBidi" w:cstheme="majorBidi"/>
        </w:rPr>
        <w:t xml:space="preserve"> yellow mark in the picture below is the path of x64 </w:t>
      </w:r>
      <w:r w:rsidR="00826A36" w:rsidRPr="007E1A5C">
        <w:rPr>
          <w:rFonts w:asciiTheme="majorBidi" w:hAnsiTheme="majorBidi" w:cstheme="majorBidi"/>
        </w:rPr>
        <w:t xml:space="preserve">in my </w:t>
      </w:r>
      <w:proofErr w:type="gramStart"/>
      <w:r w:rsidR="00826A36" w:rsidRPr="007E1A5C">
        <w:rPr>
          <w:rFonts w:asciiTheme="majorBidi" w:hAnsiTheme="majorBidi" w:cstheme="majorBidi"/>
        </w:rPr>
        <w:t>machine</w:t>
      </w:r>
      <w:r w:rsidR="00F96783" w:rsidRPr="007E1A5C">
        <w:rPr>
          <w:rFonts w:asciiTheme="majorBidi" w:hAnsiTheme="majorBidi" w:cstheme="majorBidi"/>
        </w:rPr>
        <w:t xml:space="preserve"> </w:t>
      </w:r>
      <w:r w:rsidRPr="007E1A5C">
        <w:rPr>
          <w:rFonts w:asciiTheme="majorBidi" w:hAnsiTheme="majorBidi" w:cstheme="majorBidi"/>
        </w:rPr>
        <w:t>:</w:t>
      </w:r>
      <w:proofErr w:type="gramEnd"/>
      <w:r w:rsidRPr="007E1A5C">
        <w:rPr>
          <w:rFonts w:asciiTheme="majorBidi" w:hAnsiTheme="majorBidi" w:cstheme="majorBidi"/>
        </w:rPr>
        <w:t xml:space="preserve"> C:\Program Files\R\R-3.6.2\bin\x64</w:t>
      </w:r>
    </w:p>
    <w:p w14:paraId="38A072D1" w14:textId="77777777" w:rsidR="000357DE" w:rsidRPr="007E1A5C" w:rsidRDefault="000357DE" w:rsidP="00B843AD">
      <w:pPr>
        <w:ind w:left="1440"/>
        <w:rPr>
          <w:rFonts w:asciiTheme="majorBidi" w:hAnsiTheme="majorBidi" w:cstheme="majorBidi"/>
        </w:rPr>
      </w:pPr>
    </w:p>
    <w:p w14:paraId="19D9C8D2" w14:textId="0FB2BF39" w:rsidR="00674589" w:rsidRPr="007E1A5C" w:rsidRDefault="00F96783" w:rsidP="00564FCC">
      <w:p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  <w:noProof/>
        </w:rPr>
        <w:drawing>
          <wp:inline distT="0" distB="0" distL="0" distR="0" wp14:anchorId="575E9E09" wp14:editId="166C7993">
            <wp:extent cx="5943600" cy="24942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2D89D" w14:textId="4F62DCCB" w:rsidR="00564FCC" w:rsidRPr="007E1A5C" w:rsidRDefault="00E7656F" w:rsidP="00564FCC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 xml:space="preserve">In the search box, type environment variables and select </w:t>
      </w:r>
      <w:r w:rsidR="00202B7C" w:rsidRPr="007E1A5C">
        <w:rPr>
          <w:rFonts w:asciiTheme="majorBidi" w:hAnsiTheme="majorBidi" w:cstheme="majorBidi"/>
        </w:rPr>
        <w:t>“</w:t>
      </w:r>
      <w:r w:rsidR="00202B7C" w:rsidRPr="007E1A5C">
        <w:rPr>
          <w:rFonts w:asciiTheme="majorBidi" w:hAnsiTheme="majorBidi" w:cstheme="majorBidi"/>
          <w:b/>
          <w:bCs/>
        </w:rPr>
        <w:t xml:space="preserve">Edit the system </w:t>
      </w:r>
      <w:r w:rsidR="00BC0C66" w:rsidRPr="007E1A5C">
        <w:rPr>
          <w:rFonts w:asciiTheme="majorBidi" w:hAnsiTheme="majorBidi" w:cstheme="majorBidi"/>
          <w:b/>
          <w:bCs/>
        </w:rPr>
        <w:t>e</w:t>
      </w:r>
      <w:r w:rsidR="00662E03" w:rsidRPr="007E1A5C">
        <w:rPr>
          <w:rFonts w:asciiTheme="majorBidi" w:hAnsiTheme="majorBidi" w:cstheme="majorBidi"/>
          <w:b/>
          <w:bCs/>
        </w:rPr>
        <w:t xml:space="preserve">nvironment </w:t>
      </w:r>
      <w:r w:rsidR="00BC0C66" w:rsidRPr="007E1A5C">
        <w:rPr>
          <w:rFonts w:asciiTheme="majorBidi" w:hAnsiTheme="majorBidi" w:cstheme="majorBidi"/>
          <w:b/>
          <w:bCs/>
        </w:rPr>
        <w:t>v</w:t>
      </w:r>
      <w:r w:rsidR="00662E03" w:rsidRPr="007E1A5C">
        <w:rPr>
          <w:rFonts w:asciiTheme="majorBidi" w:hAnsiTheme="majorBidi" w:cstheme="majorBidi"/>
          <w:b/>
          <w:bCs/>
        </w:rPr>
        <w:t>ariables</w:t>
      </w:r>
      <w:r w:rsidR="00662E03" w:rsidRPr="007E1A5C">
        <w:rPr>
          <w:rFonts w:asciiTheme="majorBidi" w:hAnsiTheme="majorBidi" w:cstheme="majorBidi"/>
        </w:rPr>
        <w:t xml:space="preserve">” </w:t>
      </w:r>
      <w:r w:rsidRPr="007E1A5C">
        <w:rPr>
          <w:rFonts w:asciiTheme="majorBidi" w:hAnsiTheme="majorBidi" w:cstheme="majorBidi"/>
        </w:rPr>
        <w:t xml:space="preserve"> </w:t>
      </w:r>
    </w:p>
    <w:p w14:paraId="0CAE3CD8" w14:textId="3BC4D3E1" w:rsidR="00E7656F" w:rsidRPr="007E1A5C" w:rsidRDefault="00E7656F" w:rsidP="00E7656F">
      <w:p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  <w:noProof/>
        </w:rPr>
        <w:drawing>
          <wp:inline distT="0" distB="0" distL="0" distR="0" wp14:anchorId="2D642D02" wp14:editId="175AF097">
            <wp:extent cx="4738686" cy="2175443"/>
            <wp:effectExtent l="0" t="0" r="5080" b="0"/>
            <wp:docPr id="2884100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8686" cy="2175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13EBA" w14:textId="2159D9E4" w:rsidR="00E7656F" w:rsidRPr="007E1A5C" w:rsidRDefault="004971E6" w:rsidP="00BC0C66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 xml:space="preserve">Select </w:t>
      </w:r>
      <w:r w:rsidR="002C7ACA" w:rsidRPr="007E1A5C">
        <w:rPr>
          <w:rFonts w:asciiTheme="majorBidi" w:hAnsiTheme="majorBidi" w:cstheme="majorBidi"/>
        </w:rPr>
        <w:t>“Environment Variables”</w:t>
      </w:r>
    </w:p>
    <w:p w14:paraId="0F08B51B" w14:textId="1079E197" w:rsidR="002C7ACA" w:rsidRPr="007E1A5C" w:rsidRDefault="002C7ACA" w:rsidP="002C7ACA">
      <w:p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16012963" wp14:editId="7973E4A3">
            <wp:extent cx="3203026" cy="3586163"/>
            <wp:effectExtent l="0" t="0" r="0" b="0"/>
            <wp:docPr id="89136387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3026" cy="3586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01DC6" w14:textId="3677CB20" w:rsidR="002C7ACA" w:rsidRPr="007E1A5C" w:rsidRDefault="00915AC9" w:rsidP="00915AC9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 xml:space="preserve">In </w:t>
      </w:r>
      <w:r w:rsidR="00211890" w:rsidRPr="007E1A5C">
        <w:rPr>
          <w:rFonts w:asciiTheme="majorBidi" w:hAnsiTheme="majorBidi" w:cstheme="majorBidi"/>
        </w:rPr>
        <w:t>“</w:t>
      </w:r>
      <w:r w:rsidRPr="007E1A5C">
        <w:rPr>
          <w:rFonts w:asciiTheme="majorBidi" w:hAnsiTheme="majorBidi" w:cstheme="majorBidi"/>
        </w:rPr>
        <w:t>system variables</w:t>
      </w:r>
      <w:r w:rsidR="00211890" w:rsidRPr="007E1A5C">
        <w:rPr>
          <w:rFonts w:asciiTheme="majorBidi" w:hAnsiTheme="majorBidi" w:cstheme="majorBidi"/>
        </w:rPr>
        <w:t>”</w:t>
      </w:r>
      <w:r w:rsidRPr="007E1A5C">
        <w:rPr>
          <w:rFonts w:asciiTheme="majorBidi" w:hAnsiTheme="majorBidi" w:cstheme="majorBidi"/>
        </w:rPr>
        <w:t xml:space="preserve"> search for path </w:t>
      </w:r>
      <w:r w:rsidR="00211890" w:rsidRPr="007E1A5C">
        <w:rPr>
          <w:rFonts w:asciiTheme="majorBidi" w:hAnsiTheme="majorBidi" w:cstheme="majorBidi"/>
        </w:rPr>
        <w:t>Select</w:t>
      </w:r>
      <w:r w:rsidRPr="007E1A5C">
        <w:rPr>
          <w:rFonts w:asciiTheme="majorBidi" w:hAnsiTheme="majorBidi" w:cstheme="majorBidi"/>
        </w:rPr>
        <w:t xml:space="preserve"> edit </w:t>
      </w:r>
    </w:p>
    <w:p w14:paraId="2CB86690" w14:textId="1AC057DB" w:rsidR="00351D3F" w:rsidRPr="007E1A5C" w:rsidRDefault="0005366C" w:rsidP="0005366C">
      <w:p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  <w:noProof/>
        </w:rPr>
        <w:drawing>
          <wp:inline distT="0" distB="0" distL="0" distR="0" wp14:anchorId="5FF7256D" wp14:editId="1EAD189B">
            <wp:extent cx="4298767" cy="4057650"/>
            <wp:effectExtent l="0" t="0" r="6985" b="0"/>
            <wp:docPr id="78740426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767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8425F" w14:textId="07A7FC7F" w:rsidR="00B7379C" w:rsidRPr="007E1A5C" w:rsidRDefault="00B7379C" w:rsidP="00973014">
      <w:pPr>
        <w:rPr>
          <w:rFonts w:asciiTheme="majorBidi" w:hAnsiTheme="majorBidi" w:cstheme="majorBidi"/>
          <w:b/>
          <w:bCs/>
          <w:shd w:val="clear" w:color="auto" w:fill="FFFFFF"/>
        </w:rPr>
      </w:pPr>
    </w:p>
    <w:p w14:paraId="4A43BBCC" w14:textId="60755D30" w:rsidR="00486ED5" w:rsidRPr="007E1A5C" w:rsidRDefault="00A4224D" w:rsidP="00A4224D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lastRenderedPageBreak/>
        <w:t xml:space="preserve">Select “New”, then paste </w:t>
      </w:r>
      <w:r w:rsidR="004822B4" w:rsidRPr="007E1A5C">
        <w:rPr>
          <w:rFonts w:asciiTheme="majorBidi" w:hAnsiTheme="majorBidi" w:cstheme="majorBidi"/>
        </w:rPr>
        <w:t>the path of the bin</w:t>
      </w:r>
    </w:p>
    <w:p w14:paraId="1184E24B" w14:textId="111E2598" w:rsidR="004822B4" w:rsidRPr="007E1A5C" w:rsidRDefault="004822B4" w:rsidP="004822B4">
      <w:pPr>
        <w:pStyle w:val="ListParagraph"/>
        <w:ind w:left="1800"/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  <w:noProof/>
        </w:rPr>
        <w:drawing>
          <wp:inline distT="0" distB="0" distL="0" distR="0" wp14:anchorId="3745CEA8" wp14:editId="6ACDE5A2">
            <wp:extent cx="3516069" cy="3362325"/>
            <wp:effectExtent l="0" t="0" r="8255" b="0"/>
            <wp:docPr id="186653717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6069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9BC6D" w14:textId="77777777" w:rsidR="00FA0F39" w:rsidRPr="007E1A5C" w:rsidRDefault="006A6151" w:rsidP="00802B66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 xml:space="preserve">Open </w:t>
      </w:r>
      <w:r w:rsidR="002B7976" w:rsidRPr="007E1A5C">
        <w:rPr>
          <w:rFonts w:asciiTheme="majorBidi" w:hAnsiTheme="majorBidi" w:cstheme="majorBidi"/>
        </w:rPr>
        <w:t xml:space="preserve">the </w:t>
      </w:r>
      <w:r w:rsidRPr="007E1A5C">
        <w:rPr>
          <w:rFonts w:asciiTheme="majorBidi" w:hAnsiTheme="majorBidi" w:cstheme="majorBidi"/>
        </w:rPr>
        <w:t>cmd</w:t>
      </w:r>
      <w:r w:rsidR="00FA0F39" w:rsidRPr="007E1A5C">
        <w:rPr>
          <w:rFonts w:asciiTheme="majorBidi" w:hAnsiTheme="majorBidi" w:cstheme="majorBidi"/>
        </w:rPr>
        <w:t>.</w:t>
      </w:r>
    </w:p>
    <w:p w14:paraId="11321245" w14:textId="58EB2539" w:rsidR="00FA0F39" w:rsidRPr="007E1A5C" w:rsidRDefault="00FA0F39" w:rsidP="00FA0F39">
      <w:pPr>
        <w:pStyle w:val="ListParagraph"/>
        <w:numPr>
          <w:ilvl w:val="1"/>
          <w:numId w:val="4"/>
        </w:num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 xml:space="preserve"> in the search bar type </w:t>
      </w:r>
      <w:proofErr w:type="spellStart"/>
      <w:r w:rsidRPr="007E1A5C">
        <w:rPr>
          <w:rFonts w:asciiTheme="majorBidi" w:hAnsiTheme="majorBidi" w:cstheme="majorBidi"/>
        </w:rPr>
        <w:t>cmd</w:t>
      </w:r>
      <w:proofErr w:type="spellEnd"/>
      <w:r w:rsidR="00504BA2" w:rsidRPr="007E1A5C">
        <w:rPr>
          <w:rFonts w:asciiTheme="majorBidi" w:hAnsiTheme="majorBidi" w:cstheme="majorBidi"/>
        </w:rPr>
        <w:t xml:space="preserve"> and select Command Prompt</w:t>
      </w:r>
      <w:r w:rsidRPr="007E1A5C">
        <w:rPr>
          <w:rFonts w:asciiTheme="majorBidi" w:hAnsiTheme="majorBidi" w:cstheme="majorBidi"/>
        </w:rPr>
        <w:t xml:space="preserve">. </w:t>
      </w:r>
    </w:p>
    <w:p w14:paraId="42C7737B" w14:textId="77777777" w:rsidR="00FA0F39" w:rsidRPr="007E1A5C" w:rsidRDefault="00FA0F39" w:rsidP="00FA0F39">
      <w:pPr>
        <w:pStyle w:val="ListParagraph"/>
        <w:ind w:left="1800"/>
        <w:rPr>
          <w:rFonts w:asciiTheme="majorBidi" w:hAnsiTheme="majorBidi" w:cstheme="majorBidi"/>
        </w:rPr>
      </w:pPr>
    </w:p>
    <w:p w14:paraId="4C9504CC" w14:textId="48F38F26" w:rsidR="004822B4" w:rsidRPr="007E1A5C" w:rsidRDefault="00E40AF9" w:rsidP="00802B66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 xml:space="preserve">type R to make sure </w:t>
      </w:r>
      <w:r w:rsidR="00F613EC" w:rsidRPr="007E1A5C">
        <w:rPr>
          <w:rFonts w:asciiTheme="majorBidi" w:hAnsiTheme="majorBidi" w:cstheme="majorBidi"/>
        </w:rPr>
        <w:t xml:space="preserve">that you installed the R correctly </w:t>
      </w:r>
    </w:p>
    <w:p w14:paraId="47D6F234" w14:textId="05783A7A" w:rsidR="00F613EC" w:rsidRPr="007E1A5C" w:rsidRDefault="00365483" w:rsidP="00F613EC">
      <w:p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  <w:noProof/>
        </w:rPr>
        <w:drawing>
          <wp:inline distT="0" distB="0" distL="0" distR="0" wp14:anchorId="16921479" wp14:editId="064B0761">
            <wp:extent cx="5943600" cy="3120390"/>
            <wp:effectExtent l="0" t="0" r="0" b="3810"/>
            <wp:docPr id="654573671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0E313" w14:textId="15FD4336" w:rsidR="00AA0D2E" w:rsidRPr="007E1A5C" w:rsidRDefault="00AA0D2E" w:rsidP="00AA0D2E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 xml:space="preserve">Open </w:t>
      </w:r>
      <w:proofErr w:type="spellStart"/>
      <w:r w:rsidRPr="007E1A5C">
        <w:rPr>
          <w:rFonts w:asciiTheme="majorBidi" w:hAnsiTheme="majorBidi" w:cstheme="majorBidi"/>
        </w:rPr>
        <w:t>Vscode</w:t>
      </w:r>
      <w:proofErr w:type="spellEnd"/>
      <w:r w:rsidRPr="007E1A5C">
        <w:rPr>
          <w:rFonts w:asciiTheme="majorBidi" w:hAnsiTheme="majorBidi" w:cstheme="majorBidi"/>
        </w:rPr>
        <w:t xml:space="preserve"> </w:t>
      </w:r>
    </w:p>
    <w:p w14:paraId="30082025" w14:textId="3E51CA5B" w:rsidR="00202F41" w:rsidRPr="007E1A5C" w:rsidRDefault="00D4330A" w:rsidP="00D4330A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 xml:space="preserve"> Select </w:t>
      </w:r>
      <w:r w:rsidR="00BB4B2B" w:rsidRPr="007E1A5C">
        <w:rPr>
          <w:rFonts w:asciiTheme="majorBidi" w:hAnsiTheme="majorBidi" w:cstheme="majorBidi"/>
        </w:rPr>
        <w:t xml:space="preserve">file &gt; preferences &gt; settings </w:t>
      </w:r>
    </w:p>
    <w:p w14:paraId="62CCCB6A" w14:textId="4A9FF510" w:rsidR="008836E2" w:rsidRPr="007E1A5C" w:rsidRDefault="00981A6A" w:rsidP="008836E2">
      <w:p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2878BFC6" wp14:editId="5FE639D2">
            <wp:extent cx="4600575" cy="2949578"/>
            <wp:effectExtent l="0" t="0" r="0" b="3175"/>
            <wp:docPr id="183662368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2949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93DE0" w14:textId="48490924" w:rsidR="004471AD" w:rsidRPr="007E1A5C" w:rsidRDefault="00B435DC" w:rsidP="00394523">
      <w:pPr>
        <w:pStyle w:val="ListParagraph"/>
        <w:numPr>
          <w:ilvl w:val="0"/>
          <w:numId w:val="4"/>
        </w:num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 xml:space="preserve"> In extension, </w:t>
      </w:r>
      <w:r w:rsidR="000609C0" w:rsidRPr="007E1A5C">
        <w:rPr>
          <w:rFonts w:asciiTheme="majorBidi" w:hAnsiTheme="majorBidi" w:cstheme="majorBidi"/>
        </w:rPr>
        <w:t xml:space="preserve">select r, then in </w:t>
      </w:r>
      <w:r w:rsidR="005D40F5" w:rsidRPr="007E1A5C">
        <w:rPr>
          <w:rFonts w:asciiTheme="majorBidi" w:hAnsiTheme="majorBidi" w:cstheme="majorBidi"/>
        </w:rPr>
        <w:t>“R.exe path for windows”</w:t>
      </w:r>
    </w:p>
    <w:p w14:paraId="34F089B0" w14:textId="4E4C0A1E" w:rsidR="005D40F5" w:rsidRPr="007E1A5C" w:rsidRDefault="00941704" w:rsidP="005D40F5">
      <w:pPr>
        <w:pStyle w:val="ListParagraph"/>
        <w:ind w:left="1800"/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 xml:space="preserve">Add the path of the </w:t>
      </w:r>
      <w:r w:rsidR="00DF3B8E" w:rsidRPr="007E1A5C">
        <w:rPr>
          <w:rFonts w:asciiTheme="majorBidi" w:hAnsiTheme="majorBidi" w:cstheme="majorBidi"/>
        </w:rPr>
        <w:t xml:space="preserve">R.exe </w:t>
      </w:r>
    </w:p>
    <w:p w14:paraId="5FCD8C70" w14:textId="3D69C9F0" w:rsidR="00584FE7" w:rsidRPr="007E1A5C" w:rsidRDefault="00584FE7" w:rsidP="00584FE7">
      <w:p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  <w:noProof/>
        </w:rPr>
        <w:drawing>
          <wp:inline distT="0" distB="0" distL="0" distR="0" wp14:anchorId="1C69D989" wp14:editId="6F38DEC5">
            <wp:extent cx="5943600" cy="4267200"/>
            <wp:effectExtent l="0" t="0" r="0" b="0"/>
            <wp:docPr id="145810905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4D5A7" w14:textId="03353CDE" w:rsidR="00C8083A" w:rsidRPr="007E1A5C" w:rsidRDefault="00C8083A" w:rsidP="00584FE7">
      <w:pPr>
        <w:rPr>
          <w:rFonts w:asciiTheme="majorBidi" w:hAnsiTheme="majorBidi" w:cstheme="majorBidi"/>
        </w:rPr>
      </w:pPr>
    </w:p>
    <w:p w14:paraId="2C6CB1EB" w14:textId="62C654F9" w:rsidR="00C8083A" w:rsidRPr="007E1A5C" w:rsidRDefault="007E23E2" w:rsidP="00E72FCD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b/>
          <w:bCs/>
        </w:rPr>
      </w:pPr>
      <w:r w:rsidRPr="007E1A5C">
        <w:rPr>
          <w:rFonts w:asciiTheme="majorBidi" w:hAnsiTheme="majorBidi" w:cstheme="majorBidi"/>
          <w:b/>
          <w:bCs/>
        </w:rPr>
        <w:lastRenderedPageBreak/>
        <w:t xml:space="preserve">Close the </w:t>
      </w:r>
      <w:proofErr w:type="spellStart"/>
      <w:r w:rsidRPr="007E1A5C">
        <w:rPr>
          <w:rFonts w:asciiTheme="majorBidi" w:hAnsiTheme="majorBidi" w:cstheme="majorBidi"/>
          <w:b/>
          <w:bCs/>
        </w:rPr>
        <w:t>Vscode</w:t>
      </w:r>
      <w:proofErr w:type="spellEnd"/>
      <w:r w:rsidRPr="007E1A5C">
        <w:rPr>
          <w:rFonts w:asciiTheme="majorBidi" w:hAnsiTheme="majorBidi" w:cstheme="majorBidi"/>
          <w:b/>
          <w:bCs/>
        </w:rPr>
        <w:t xml:space="preserve"> </w:t>
      </w:r>
      <w:r w:rsidR="007E1F77" w:rsidRPr="007E1A5C">
        <w:rPr>
          <w:rFonts w:asciiTheme="majorBidi" w:hAnsiTheme="majorBidi" w:cstheme="majorBidi"/>
          <w:b/>
          <w:bCs/>
        </w:rPr>
        <w:t xml:space="preserve">and open it again </w:t>
      </w:r>
    </w:p>
    <w:p w14:paraId="6DB6CA64" w14:textId="3FCA1EF5" w:rsidR="003A63FC" w:rsidRPr="007E1A5C" w:rsidRDefault="003A63FC" w:rsidP="003A63FC">
      <w:pPr>
        <w:rPr>
          <w:rFonts w:asciiTheme="majorBidi" w:hAnsiTheme="majorBidi" w:cstheme="majorBidi"/>
        </w:rPr>
      </w:pPr>
    </w:p>
    <w:p w14:paraId="7C400339" w14:textId="77777777" w:rsidR="008B1A46" w:rsidRPr="007E1A5C" w:rsidRDefault="008B1A46" w:rsidP="008B1A46">
      <w:pPr>
        <w:pStyle w:val="paragraph"/>
        <w:spacing w:before="0" w:beforeAutospacing="0" w:after="0" w:afterAutospacing="0"/>
        <w:textAlignment w:val="baseline"/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  <w:b/>
          <w:bCs/>
        </w:rPr>
        <w:t>Setup Working Environment for Module</w:t>
      </w:r>
    </w:p>
    <w:p w14:paraId="3EC89A1E" w14:textId="77777777" w:rsidR="008B1A46" w:rsidRPr="007E1A5C" w:rsidRDefault="008B1A46" w:rsidP="008B1A46">
      <w:pPr>
        <w:pStyle w:val="paragraph"/>
        <w:numPr>
          <w:ilvl w:val="0"/>
          <w:numId w:val="5"/>
        </w:numPr>
        <w:spacing w:before="0" w:beforeAutospacing="0" w:after="0" w:afterAutospacing="0"/>
        <w:ind w:left="360"/>
        <w:textAlignment w:val="baseline"/>
        <w:rPr>
          <w:rFonts w:asciiTheme="majorBidi" w:hAnsiTheme="majorBidi" w:cstheme="majorBidi"/>
          <w:color w:val="000000"/>
        </w:rPr>
      </w:pPr>
      <w:r w:rsidRPr="007E1A5C">
        <w:rPr>
          <w:rStyle w:val="normaltextrun"/>
          <w:rFonts w:asciiTheme="majorBidi" w:hAnsiTheme="majorBidi" w:cstheme="majorBidi"/>
          <w:color w:val="000000"/>
        </w:rPr>
        <w:t>Open VS Code.</w:t>
      </w:r>
      <w:r w:rsidRPr="007E1A5C">
        <w:rPr>
          <w:rStyle w:val="eop"/>
          <w:rFonts w:asciiTheme="majorBidi" w:hAnsiTheme="majorBidi" w:cstheme="majorBidi"/>
          <w:color w:val="000000"/>
        </w:rPr>
        <w:t> </w:t>
      </w:r>
      <w:r w:rsidRPr="007E1A5C">
        <w:rPr>
          <w:rFonts w:asciiTheme="majorBidi" w:hAnsiTheme="majorBidi" w:cstheme="majorBidi"/>
        </w:rPr>
        <w:t xml:space="preserve"> </w:t>
      </w:r>
    </w:p>
    <w:p w14:paraId="30CD46D8" w14:textId="77777777" w:rsidR="008B1A46" w:rsidRPr="007E1A5C" w:rsidRDefault="008B1A46" w:rsidP="008B1A46">
      <w:pPr>
        <w:pStyle w:val="ListParagraph"/>
        <w:numPr>
          <w:ilvl w:val="0"/>
          <w:numId w:val="5"/>
        </w:numPr>
        <w:ind w:left="360"/>
        <w:rPr>
          <w:rFonts w:asciiTheme="majorBidi" w:hAnsiTheme="majorBidi" w:cstheme="majorBidi"/>
          <w:color w:val="000000" w:themeColor="text1"/>
        </w:rPr>
      </w:pPr>
      <w:r w:rsidRPr="007E1A5C">
        <w:rPr>
          <w:rFonts w:asciiTheme="majorBidi" w:hAnsiTheme="majorBidi" w:cstheme="majorBidi"/>
        </w:rPr>
        <w:t xml:space="preserve">Go to your project folder </w:t>
      </w:r>
    </w:p>
    <w:p w14:paraId="4E238D0E" w14:textId="77777777" w:rsidR="008B1A46" w:rsidRPr="007E1A5C" w:rsidRDefault="008B1A46" w:rsidP="008B1A46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14:paraId="76DA0EBF" w14:textId="1FA390B3" w:rsidR="008B1A46" w:rsidRPr="00BA1E89" w:rsidRDefault="008B1A46" w:rsidP="00BA1E89">
      <w:pPr>
        <w:pStyle w:val="ListParagraph"/>
        <w:numPr>
          <w:ilvl w:val="0"/>
          <w:numId w:val="8"/>
        </w:numPr>
        <w:tabs>
          <w:tab w:val="left" w:pos="5524"/>
        </w:tabs>
        <w:rPr>
          <w:rFonts w:asciiTheme="majorBidi" w:hAnsiTheme="majorBidi" w:cstheme="majorBidi"/>
          <w:b/>
        </w:rPr>
      </w:pPr>
      <w:r w:rsidRPr="007E1A5C">
        <w:rPr>
          <w:rFonts w:asciiTheme="majorBidi" w:hAnsiTheme="majorBidi" w:cstheme="majorBidi"/>
        </w:rPr>
        <w:t xml:space="preserve">Open </w:t>
      </w:r>
      <w:r w:rsidR="006F07DC">
        <w:rPr>
          <w:rFonts w:asciiTheme="majorBidi" w:hAnsiTheme="majorBidi" w:cstheme="majorBidi"/>
          <w:sz w:val="22"/>
          <w:szCs w:val="22"/>
        </w:rPr>
        <w:t>Desktop/CS251/hop01-YourUserName</w:t>
      </w:r>
      <w:r w:rsidR="00BD58BA" w:rsidRPr="007E1A5C">
        <w:rPr>
          <w:rFonts w:asciiTheme="majorBidi" w:hAnsiTheme="majorBidi" w:cstheme="majorBidi"/>
        </w:rPr>
        <w:t xml:space="preserve"> (</w:t>
      </w:r>
      <w:r w:rsidR="006F07DC">
        <w:rPr>
          <w:rFonts w:asciiTheme="majorBidi" w:hAnsiTheme="majorBidi" w:cstheme="majorBidi"/>
        </w:rPr>
        <w:t>F</w:t>
      </w:r>
      <w:r w:rsidR="00BD58BA" w:rsidRPr="007E1A5C">
        <w:rPr>
          <w:rFonts w:asciiTheme="majorBidi" w:hAnsiTheme="majorBidi" w:cstheme="majorBidi"/>
        </w:rPr>
        <w:t>ile&gt;</w:t>
      </w:r>
      <w:r w:rsidR="006F07DC">
        <w:rPr>
          <w:rFonts w:asciiTheme="majorBidi" w:hAnsiTheme="majorBidi" w:cstheme="majorBidi"/>
        </w:rPr>
        <w:t>O</w:t>
      </w:r>
      <w:r w:rsidR="00BD58BA" w:rsidRPr="007E1A5C">
        <w:rPr>
          <w:rFonts w:asciiTheme="majorBidi" w:hAnsiTheme="majorBidi" w:cstheme="majorBidi"/>
        </w:rPr>
        <w:t>pen</w:t>
      </w:r>
      <w:r w:rsidR="003B510C" w:rsidRPr="007E1A5C">
        <w:rPr>
          <w:rFonts w:asciiTheme="majorBidi" w:hAnsiTheme="majorBidi" w:cstheme="majorBidi"/>
        </w:rPr>
        <w:t xml:space="preserve"> </w:t>
      </w:r>
      <w:r w:rsidR="006F07DC">
        <w:rPr>
          <w:rFonts w:asciiTheme="majorBidi" w:hAnsiTheme="majorBidi" w:cstheme="majorBidi"/>
        </w:rPr>
        <w:t>F</w:t>
      </w:r>
      <w:r w:rsidR="003B510C" w:rsidRPr="007E1A5C">
        <w:rPr>
          <w:rFonts w:asciiTheme="majorBidi" w:hAnsiTheme="majorBidi" w:cstheme="majorBidi"/>
        </w:rPr>
        <w:t>older</w:t>
      </w:r>
      <w:r w:rsidR="00BD58BA" w:rsidRPr="007E1A5C">
        <w:rPr>
          <w:rFonts w:asciiTheme="majorBidi" w:hAnsiTheme="majorBidi" w:cstheme="majorBidi"/>
        </w:rPr>
        <w:t>)</w:t>
      </w:r>
    </w:p>
    <w:p w14:paraId="705C5308" w14:textId="7099B2FE" w:rsidR="0062163C" w:rsidRPr="007E1A5C" w:rsidRDefault="007E1A5C" w:rsidP="0062163C">
      <w:pPr>
        <w:pStyle w:val="ListParagraph"/>
        <w:tabs>
          <w:tab w:val="left" w:pos="5524"/>
        </w:tabs>
        <w:rPr>
          <w:rFonts w:asciiTheme="majorBidi" w:hAnsiTheme="majorBidi" w:cstheme="majorBidi"/>
          <w:b/>
        </w:rPr>
      </w:pPr>
      <w:r w:rsidRPr="007E1A5C">
        <w:rPr>
          <w:rFonts w:asciiTheme="majorBidi" w:hAnsiTheme="majorBidi" w:cstheme="majorBidi"/>
          <w:noProof/>
        </w:rPr>
        <w:drawing>
          <wp:inline distT="0" distB="0" distL="0" distR="0" wp14:anchorId="5374BF58" wp14:editId="40DD8396">
            <wp:extent cx="2543175" cy="10191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49ED0" w14:textId="3E9A0109" w:rsidR="008B1A46" w:rsidRPr="007E1A5C" w:rsidRDefault="006F07DC" w:rsidP="00EF23E6">
      <w:pPr>
        <w:jc w:val="center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953027">
        <w:rPr>
          <w:noProof/>
        </w:rPr>
        <w:drawing>
          <wp:inline distT="0" distB="0" distL="0" distR="0" wp14:anchorId="76C27CA5" wp14:editId="1E34C446">
            <wp:extent cx="5942588" cy="3301340"/>
            <wp:effectExtent l="0" t="0" r="127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054" b="1185"/>
                    <a:stretch/>
                  </pic:blipFill>
                  <pic:spPr bwMode="auto">
                    <a:xfrm>
                      <a:off x="0" y="0"/>
                      <a:ext cx="5943600" cy="33019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FD5AEA" w14:textId="77777777" w:rsidR="008B1A46" w:rsidRPr="007E1A5C" w:rsidRDefault="008B1A46" w:rsidP="008B1A46">
      <w:pPr>
        <w:pStyle w:val="ListParagraph"/>
        <w:numPr>
          <w:ilvl w:val="0"/>
          <w:numId w:val="5"/>
        </w:numPr>
        <w:ind w:left="360"/>
        <w:rPr>
          <w:rFonts w:asciiTheme="majorBidi" w:hAnsiTheme="majorBidi" w:cstheme="majorBidi"/>
          <w:color w:val="000000" w:themeColor="text1"/>
        </w:rPr>
      </w:pPr>
      <w:r w:rsidRPr="007E1A5C">
        <w:rPr>
          <w:rFonts w:asciiTheme="majorBidi" w:hAnsiTheme="majorBidi" w:cstheme="majorBidi"/>
          <w:color w:val="000000" w:themeColor="text1"/>
        </w:rPr>
        <w:t>Then, in “</w:t>
      </w:r>
      <w:r w:rsidRPr="007E1A5C">
        <w:rPr>
          <w:rFonts w:asciiTheme="majorBidi" w:hAnsiTheme="majorBidi" w:cstheme="majorBidi"/>
          <w:b/>
          <w:color w:val="000000" w:themeColor="text1"/>
        </w:rPr>
        <w:t>Module1</w:t>
      </w:r>
      <w:r w:rsidRPr="007E1A5C">
        <w:rPr>
          <w:rFonts w:asciiTheme="majorBidi" w:hAnsiTheme="majorBidi" w:cstheme="majorBidi"/>
          <w:color w:val="000000" w:themeColor="text1"/>
        </w:rPr>
        <w:t xml:space="preserve">” directory in the </w:t>
      </w:r>
      <w:proofErr w:type="spellStart"/>
      <w:r w:rsidRPr="007E1A5C">
        <w:rPr>
          <w:rFonts w:asciiTheme="majorBidi" w:hAnsiTheme="majorBidi" w:cstheme="majorBidi"/>
          <w:color w:val="000000" w:themeColor="text1"/>
        </w:rPr>
        <w:t>VSCode</w:t>
      </w:r>
      <w:proofErr w:type="spellEnd"/>
      <w:r w:rsidRPr="007E1A5C">
        <w:rPr>
          <w:rFonts w:asciiTheme="majorBidi" w:hAnsiTheme="majorBidi" w:cstheme="majorBidi"/>
          <w:color w:val="000000" w:themeColor="text1"/>
        </w:rPr>
        <w:t>.</w:t>
      </w:r>
    </w:p>
    <w:p w14:paraId="2C95BC8B" w14:textId="77777777" w:rsidR="008B1A46" w:rsidRPr="007E1A5C" w:rsidRDefault="008B1A46" w:rsidP="008B1A46">
      <w:pPr>
        <w:pStyle w:val="ListParagraph"/>
        <w:numPr>
          <w:ilvl w:val="0"/>
          <w:numId w:val="9"/>
        </w:num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>Right-Click on Module1 and select new file</w:t>
      </w:r>
    </w:p>
    <w:p w14:paraId="076EEBCE" w14:textId="0930B176" w:rsidR="008B1A46" w:rsidRPr="007E1A5C" w:rsidRDefault="006F07DC" w:rsidP="008B1A46">
      <w:pPr>
        <w:pStyle w:val="ListParagraph"/>
        <w:ind w:left="1080"/>
        <w:rPr>
          <w:rFonts w:asciiTheme="majorBidi" w:hAnsiTheme="majorBidi" w:cstheme="majorBidi"/>
        </w:rPr>
      </w:pPr>
      <w:r w:rsidRPr="00953027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51AB4EE6" wp14:editId="33FE9EDA">
            <wp:extent cx="2951018" cy="3904830"/>
            <wp:effectExtent l="0" t="0" r="1905" b="63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85823" cy="395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5C9B1" w14:textId="33EEB3E8" w:rsidR="006F5850" w:rsidRPr="007E1A5C" w:rsidRDefault="006F5850" w:rsidP="000A7175">
      <w:pPr>
        <w:rPr>
          <w:rStyle w:val="normaltextrun"/>
          <w:rFonts w:asciiTheme="majorBidi" w:hAnsiTheme="majorBidi" w:cstheme="majorBidi"/>
        </w:rPr>
      </w:pPr>
      <w:r w:rsidRPr="007E1A5C">
        <w:rPr>
          <w:rStyle w:val="normaltextrun"/>
          <w:rFonts w:asciiTheme="majorBidi" w:hAnsiTheme="majorBidi" w:cstheme="majorBidi"/>
        </w:rPr>
        <w:t xml:space="preserve">     </w:t>
      </w:r>
    </w:p>
    <w:p w14:paraId="5862DBAF" w14:textId="1AB9A40E" w:rsidR="000A7175" w:rsidRPr="007E1A5C" w:rsidRDefault="008B72BF" w:rsidP="000A7175">
      <w:p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 xml:space="preserve">4)Create new file </w:t>
      </w:r>
      <w:proofErr w:type="spellStart"/>
      <w:proofErr w:type="gramStart"/>
      <w:r w:rsidR="00E53359" w:rsidRPr="007E1A5C">
        <w:rPr>
          <w:rFonts w:asciiTheme="majorBidi" w:hAnsiTheme="majorBidi" w:cstheme="majorBidi"/>
        </w:rPr>
        <w:t>hello.</w:t>
      </w:r>
      <w:r w:rsidR="00E66A28" w:rsidRPr="007E1A5C">
        <w:rPr>
          <w:rFonts w:asciiTheme="majorBidi" w:hAnsiTheme="majorBidi" w:cstheme="majorBidi"/>
        </w:rPr>
        <w:t>R</w:t>
      </w:r>
      <w:proofErr w:type="spellEnd"/>
      <w:proofErr w:type="gramEnd"/>
      <w:r w:rsidR="00C5392B" w:rsidRPr="007E1A5C">
        <w:rPr>
          <w:rFonts w:asciiTheme="majorBidi" w:hAnsiTheme="majorBidi" w:cstheme="majorBidi"/>
        </w:rPr>
        <w:t xml:space="preserve"> </w:t>
      </w:r>
      <w:r w:rsidR="00A850C4" w:rsidRPr="007E1A5C">
        <w:rPr>
          <w:rFonts w:asciiTheme="majorBidi" w:hAnsiTheme="majorBidi" w:cstheme="majorBidi"/>
        </w:rPr>
        <w:t>in M</w:t>
      </w:r>
      <w:r w:rsidR="006012FD" w:rsidRPr="007E1A5C">
        <w:rPr>
          <w:rFonts w:asciiTheme="majorBidi" w:hAnsiTheme="majorBidi" w:cstheme="majorBidi"/>
        </w:rPr>
        <w:t>o</w:t>
      </w:r>
      <w:r w:rsidR="00A850C4" w:rsidRPr="007E1A5C">
        <w:rPr>
          <w:rFonts w:asciiTheme="majorBidi" w:hAnsiTheme="majorBidi" w:cstheme="majorBidi"/>
        </w:rPr>
        <w:t>dule1 project folder</w:t>
      </w:r>
    </w:p>
    <w:p w14:paraId="183ADF20" w14:textId="052A4224" w:rsidR="00E53359" w:rsidRPr="007E1A5C" w:rsidRDefault="00D43F91" w:rsidP="000A7175">
      <w:p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</w:rPr>
        <w:t xml:space="preserve">-Write the following in </w:t>
      </w:r>
      <w:proofErr w:type="spellStart"/>
      <w:proofErr w:type="gramStart"/>
      <w:r w:rsidR="00211BDC" w:rsidRPr="007E1A5C">
        <w:rPr>
          <w:rFonts w:asciiTheme="majorBidi" w:hAnsiTheme="majorBidi" w:cstheme="majorBidi"/>
        </w:rPr>
        <w:t>hello.</w:t>
      </w:r>
      <w:r w:rsidR="00E66A28" w:rsidRPr="007E1A5C">
        <w:rPr>
          <w:rFonts w:asciiTheme="majorBidi" w:hAnsiTheme="majorBidi" w:cstheme="majorBidi"/>
        </w:rPr>
        <w:t>R</w:t>
      </w:r>
      <w:proofErr w:type="spellEnd"/>
      <w:proofErr w:type="gramEnd"/>
      <w:r w:rsidR="00211BDC" w:rsidRPr="007E1A5C">
        <w:rPr>
          <w:rFonts w:asciiTheme="majorBidi" w:hAnsiTheme="majorBidi" w:cstheme="majorBidi"/>
        </w:rPr>
        <w:t xml:space="preserve"> file</w:t>
      </w:r>
    </w:p>
    <w:p w14:paraId="37B20E6A" w14:textId="3492D4E7" w:rsidR="00211BDC" w:rsidRPr="007E1A5C" w:rsidRDefault="00211BDC" w:rsidP="000A7175">
      <w:p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  <w:noProof/>
        </w:rPr>
        <w:drawing>
          <wp:inline distT="0" distB="0" distL="0" distR="0" wp14:anchorId="36336653" wp14:editId="7C433033">
            <wp:extent cx="5943600" cy="2421255"/>
            <wp:effectExtent l="0" t="0" r="0" b="0"/>
            <wp:docPr id="3183965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1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E6F51" w14:textId="1A91BEA8" w:rsidR="00211BDC" w:rsidRPr="007E1A5C" w:rsidRDefault="00211BDC" w:rsidP="000A7175">
      <w:pPr>
        <w:rPr>
          <w:rFonts w:asciiTheme="majorBidi" w:hAnsiTheme="majorBidi" w:cstheme="majorBidi"/>
          <w:sz w:val="24"/>
          <w:szCs w:val="24"/>
        </w:rPr>
      </w:pPr>
      <w:r w:rsidRPr="007E1A5C">
        <w:rPr>
          <w:rFonts w:asciiTheme="majorBidi" w:hAnsiTheme="majorBidi" w:cstheme="majorBidi"/>
        </w:rPr>
        <w:t xml:space="preserve">5)Don’t forget to save your file </w:t>
      </w:r>
      <w:r w:rsidR="00E15E32" w:rsidRPr="007E1A5C">
        <w:rPr>
          <w:rFonts w:asciiTheme="majorBidi" w:hAnsiTheme="majorBidi" w:cstheme="majorBidi"/>
        </w:rPr>
        <w:t xml:space="preserve">   </w:t>
      </w:r>
      <w:r w:rsidR="00E15E32" w:rsidRPr="007E1A5C">
        <w:rPr>
          <w:rFonts w:asciiTheme="majorBidi" w:hAnsiTheme="majorBidi" w:cstheme="majorBidi"/>
          <w:sz w:val="24"/>
          <w:szCs w:val="24"/>
        </w:rPr>
        <w:t xml:space="preserve">File&gt;save   </w:t>
      </w:r>
      <w:proofErr w:type="gramStart"/>
      <w:r w:rsidR="00E15E32" w:rsidRPr="007E1A5C">
        <w:rPr>
          <w:rFonts w:asciiTheme="majorBidi" w:hAnsiTheme="majorBidi" w:cstheme="majorBidi"/>
          <w:sz w:val="24"/>
          <w:szCs w:val="24"/>
        </w:rPr>
        <w:t xml:space="preserve">or  </w:t>
      </w:r>
      <w:proofErr w:type="spellStart"/>
      <w:r w:rsidR="00E15E32" w:rsidRPr="007E1A5C">
        <w:rPr>
          <w:rFonts w:asciiTheme="majorBidi" w:hAnsiTheme="majorBidi" w:cstheme="majorBidi"/>
          <w:sz w:val="24"/>
          <w:szCs w:val="24"/>
        </w:rPr>
        <w:t>ctrl</w:t>
      </w:r>
      <w:proofErr w:type="gramEnd"/>
      <w:r w:rsidR="00E15E32" w:rsidRPr="007E1A5C">
        <w:rPr>
          <w:rFonts w:asciiTheme="majorBidi" w:hAnsiTheme="majorBidi" w:cstheme="majorBidi"/>
          <w:sz w:val="24"/>
          <w:szCs w:val="24"/>
        </w:rPr>
        <w:t>+s</w:t>
      </w:r>
      <w:proofErr w:type="spellEnd"/>
      <w:r w:rsidR="00E15E32" w:rsidRPr="007E1A5C">
        <w:rPr>
          <w:rFonts w:asciiTheme="majorBidi" w:hAnsiTheme="majorBidi" w:cstheme="majorBidi"/>
          <w:sz w:val="24"/>
          <w:szCs w:val="24"/>
        </w:rPr>
        <w:t xml:space="preserve">  </w:t>
      </w:r>
    </w:p>
    <w:p w14:paraId="3812AA9C" w14:textId="3C387695" w:rsidR="00C42661" w:rsidRPr="007E1A5C" w:rsidRDefault="00C42661" w:rsidP="00C42661">
      <w:pPr>
        <w:rPr>
          <w:rFonts w:asciiTheme="majorBidi" w:hAnsiTheme="majorBidi" w:cstheme="majorBidi"/>
          <w:sz w:val="24"/>
          <w:szCs w:val="24"/>
        </w:rPr>
      </w:pPr>
      <w:r w:rsidRPr="007E1A5C">
        <w:rPr>
          <w:rFonts w:asciiTheme="majorBidi" w:hAnsiTheme="majorBidi" w:cstheme="majorBidi"/>
          <w:sz w:val="24"/>
          <w:szCs w:val="24"/>
        </w:rPr>
        <w:t>6)To run your code press Run Source</w:t>
      </w:r>
    </w:p>
    <w:p w14:paraId="3F2806ED" w14:textId="77777777" w:rsidR="00C42661" w:rsidRPr="007E1A5C" w:rsidRDefault="00C42661" w:rsidP="00C42661">
      <w:pPr>
        <w:rPr>
          <w:rFonts w:asciiTheme="majorBidi" w:hAnsiTheme="majorBidi" w:cstheme="majorBidi"/>
          <w:sz w:val="24"/>
          <w:szCs w:val="24"/>
        </w:rPr>
      </w:pPr>
      <w:r w:rsidRPr="007E1A5C">
        <w:rPr>
          <w:rFonts w:asciiTheme="majorBidi" w:hAnsiTheme="majorBidi" w:cstheme="majorBidi"/>
          <w:noProof/>
        </w:rPr>
        <w:lastRenderedPageBreak/>
        <w:drawing>
          <wp:inline distT="0" distB="0" distL="0" distR="0" wp14:anchorId="7D9E8D48" wp14:editId="469F0588">
            <wp:extent cx="5943600" cy="1162050"/>
            <wp:effectExtent l="0" t="0" r="0" b="0"/>
            <wp:docPr id="880600609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1450C" w14:textId="77777777" w:rsidR="00C42661" w:rsidRPr="007E1A5C" w:rsidRDefault="00C42661" w:rsidP="000A7175">
      <w:pPr>
        <w:rPr>
          <w:rFonts w:asciiTheme="majorBidi" w:hAnsiTheme="majorBidi" w:cstheme="majorBidi"/>
          <w:sz w:val="24"/>
          <w:szCs w:val="24"/>
        </w:rPr>
      </w:pPr>
    </w:p>
    <w:p w14:paraId="1D34B44F" w14:textId="5E31D3A5" w:rsidR="001D70D4" w:rsidRPr="007E1A5C" w:rsidRDefault="001D70D4" w:rsidP="000A7175">
      <w:pPr>
        <w:rPr>
          <w:rFonts w:asciiTheme="majorBidi" w:hAnsiTheme="majorBidi" w:cstheme="majorBidi"/>
          <w:sz w:val="24"/>
          <w:szCs w:val="24"/>
        </w:rPr>
      </w:pPr>
      <w:r w:rsidRPr="007E1A5C">
        <w:rPr>
          <w:rFonts w:asciiTheme="majorBidi" w:hAnsiTheme="majorBidi" w:cstheme="majorBidi"/>
          <w:sz w:val="24"/>
          <w:szCs w:val="24"/>
        </w:rPr>
        <w:t>7) Your output should be:</w:t>
      </w:r>
    </w:p>
    <w:p w14:paraId="4D40C514" w14:textId="62D9D267" w:rsidR="001D70D4" w:rsidRPr="007E1A5C" w:rsidRDefault="00853DDC" w:rsidP="000A7175">
      <w:pPr>
        <w:rPr>
          <w:rFonts w:asciiTheme="majorBidi" w:hAnsiTheme="majorBidi" w:cstheme="majorBidi"/>
          <w:sz w:val="24"/>
          <w:szCs w:val="24"/>
        </w:rPr>
      </w:pPr>
      <w:r w:rsidRPr="007E1A5C">
        <w:rPr>
          <w:rFonts w:asciiTheme="majorBidi" w:hAnsiTheme="majorBidi" w:cstheme="majorBidi"/>
          <w:noProof/>
        </w:rPr>
        <w:drawing>
          <wp:inline distT="0" distB="0" distL="0" distR="0" wp14:anchorId="596996C7" wp14:editId="4B354E6A">
            <wp:extent cx="5943600" cy="1607185"/>
            <wp:effectExtent l="0" t="0" r="0" b="0"/>
            <wp:docPr id="204179302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C030E" w14:textId="02361CC7" w:rsidR="00F51CCD" w:rsidRPr="007E1A5C" w:rsidRDefault="00F377FF" w:rsidP="000A7175">
      <w:pPr>
        <w:rPr>
          <w:rFonts w:asciiTheme="majorBidi" w:hAnsiTheme="majorBidi" w:cstheme="majorBidi"/>
        </w:rPr>
      </w:pPr>
      <w:r w:rsidRPr="007E1A5C">
        <w:rPr>
          <w:rFonts w:asciiTheme="majorBidi" w:hAnsiTheme="majorBidi" w:cstheme="majorBidi"/>
          <w:sz w:val="24"/>
          <w:szCs w:val="24"/>
        </w:rPr>
        <w:t xml:space="preserve"> </w:t>
      </w:r>
    </w:p>
    <w:p w14:paraId="54D4D805" w14:textId="77777777" w:rsidR="006A1306" w:rsidRPr="007E1A5C" w:rsidRDefault="006A1306" w:rsidP="000A7175">
      <w:pPr>
        <w:rPr>
          <w:rFonts w:asciiTheme="majorBidi" w:hAnsiTheme="majorBidi" w:cstheme="majorBidi"/>
        </w:rPr>
      </w:pPr>
    </w:p>
    <w:sectPr w:rsidR="006A1306" w:rsidRPr="007E1A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EF83F2" w14:textId="77777777" w:rsidR="001E0E2D" w:rsidRDefault="001E0E2D" w:rsidP="006F07DC">
      <w:pPr>
        <w:spacing w:after="0" w:line="240" w:lineRule="auto"/>
      </w:pPr>
      <w:r>
        <w:separator/>
      </w:r>
    </w:p>
  </w:endnote>
  <w:endnote w:type="continuationSeparator" w:id="0">
    <w:p w14:paraId="52F2D3E8" w14:textId="77777777" w:rsidR="001E0E2D" w:rsidRDefault="001E0E2D" w:rsidP="006F07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3D44C3" w14:textId="77777777" w:rsidR="001E0E2D" w:rsidRDefault="001E0E2D" w:rsidP="006F07DC">
      <w:pPr>
        <w:spacing w:after="0" w:line="240" w:lineRule="auto"/>
      </w:pPr>
      <w:r>
        <w:separator/>
      </w:r>
    </w:p>
  </w:footnote>
  <w:footnote w:type="continuationSeparator" w:id="0">
    <w:p w14:paraId="2DAE21D1" w14:textId="77777777" w:rsidR="001E0E2D" w:rsidRDefault="001E0E2D" w:rsidP="006F07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336A0"/>
    <w:multiLevelType w:val="hybridMultilevel"/>
    <w:tmpl w:val="CFBA8E82"/>
    <w:lvl w:ilvl="0" w:tplc="6A50EF5A">
      <w:start w:val="1"/>
      <w:numFmt w:val="decimal"/>
      <w:lvlText w:val="%1)"/>
      <w:lvlJc w:val="left"/>
      <w:pPr>
        <w:ind w:left="16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BA1B34"/>
    <w:multiLevelType w:val="hybridMultilevel"/>
    <w:tmpl w:val="C5CA94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C138B3"/>
    <w:multiLevelType w:val="hybridMultilevel"/>
    <w:tmpl w:val="A6CA0AE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20A927CC"/>
    <w:multiLevelType w:val="hybridMultilevel"/>
    <w:tmpl w:val="E1AAD8F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661127"/>
    <w:multiLevelType w:val="hybridMultilevel"/>
    <w:tmpl w:val="64A6D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946E19"/>
    <w:multiLevelType w:val="hybridMultilevel"/>
    <w:tmpl w:val="F0E41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456515"/>
    <w:multiLevelType w:val="hybridMultilevel"/>
    <w:tmpl w:val="13D2DB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6D43123"/>
    <w:multiLevelType w:val="hybridMultilevel"/>
    <w:tmpl w:val="7014418E"/>
    <w:lvl w:ilvl="0" w:tplc="14402686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2A6E11"/>
    <w:multiLevelType w:val="hybridMultilevel"/>
    <w:tmpl w:val="7762738E"/>
    <w:lvl w:ilvl="0" w:tplc="00145FA0">
      <w:start w:val="1"/>
      <w:numFmt w:val="decimal"/>
      <w:lvlText w:val="%1-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8"/>
  </w:num>
  <w:num w:numId="5">
    <w:abstractNumId w:val="0"/>
  </w:num>
  <w:num w:numId="6">
    <w:abstractNumId w:val="6"/>
  </w:num>
  <w:num w:numId="7">
    <w:abstractNumId w:val="2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szA0tTQyMzcxNDJV0lEKTi0uzszPAykwrAUAbkY+UywAAAA="/>
  </w:docVars>
  <w:rsids>
    <w:rsidRoot w:val="008843E1"/>
    <w:rsid w:val="000053B0"/>
    <w:rsid w:val="00015FBE"/>
    <w:rsid w:val="000357DE"/>
    <w:rsid w:val="00051003"/>
    <w:rsid w:val="0005366C"/>
    <w:rsid w:val="000609C0"/>
    <w:rsid w:val="0006486A"/>
    <w:rsid w:val="00094A2D"/>
    <w:rsid w:val="000A7175"/>
    <w:rsid w:val="000C5478"/>
    <w:rsid w:val="00197303"/>
    <w:rsid w:val="001B0FB2"/>
    <w:rsid w:val="001D70D4"/>
    <w:rsid w:val="001E0E2D"/>
    <w:rsid w:val="00202B7C"/>
    <w:rsid w:val="00202F41"/>
    <w:rsid w:val="00211890"/>
    <w:rsid w:val="00211BDC"/>
    <w:rsid w:val="00221D08"/>
    <w:rsid w:val="002B7976"/>
    <w:rsid w:val="002C7ACA"/>
    <w:rsid w:val="002F1257"/>
    <w:rsid w:val="0031444D"/>
    <w:rsid w:val="00351D3F"/>
    <w:rsid w:val="00365483"/>
    <w:rsid w:val="00394523"/>
    <w:rsid w:val="003A63FC"/>
    <w:rsid w:val="003B510C"/>
    <w:rsid w:val="004104A9"/>
    <w:rsid w:val="004471AD"/>
    <w:rsid w:val="004633B0"/>
    <w:rsid w:val="004822B4"/>
    <w:rsid w:val="00486ED5"/>
    <w:rsid w:val="004971E6"/>
    <w:rsid w:val="00504BA2"/>
    <w:rsid w:val="00504FC7"/>
    <w:rsid w:val="00533947"/>
    <w:rsid w:val="00564FCC"/>
    <w:rsid w:val="00584FE7"/>
    <w:rsid w:val="00592014"/>
    <w:rsid w:val="005A2BCE"/>
    <w:rsid w:val="005D40F5"/>
    <w:rsid w:val="005F4ADB"/>
    <w:rsid w:val="006012FD"/>
    <w:rsid w:val="006068F6"/>
    <w:rsid w:val="00613D6C"/>
    <w:rsid w:val="0061529A"/>
    <w:rsid w:val="0062163C"/>
    <w:rsid w:val="00662E03"/>
    <w:rsid w:val="00674589"/>
    <w:rsid w:val="006858BA"/>
    <w:rsid w:val="006A1306"/>
    <w:rsid w:val="006A6151"/>
    <w:rsid w:val="006F033D"/>
    <w:rsid w:val="006F07DC"/>
    <w:rsid w:val="006F17DC"/>
    <w:rsid w:val="006F5850"/>
    <w:rsid w:val="00733A83"/>
    <w:rsid w:val="00764278"/>
    <w:rsid w:val="00773150"/>
    <w:rsid w:val="007C34E6"/>
    <w:rsid w:val="007E01E5"/>
    <w:rsid w:val="007E1492"/>
    <w:rsid w:val="007E1A5C"/>
    <w:rsid w:val="007E1F77"/>
    <w:rsid w:val="007E23E2"/>
    <w:rsid w:val="00801CEA"/>
    <w:rsid w:val="00802B66"/>
    <w:rsid w:val="00826A36"/>
    <w:rsid w:val="00853DDC"/>
    <w:rsid w:val="00876242"/>
    <w:rsid w:val="008836E2"/>
    <w:rsid w:val="008843E1"/>
    <w:rsid w:val="008B1A46"/>
    <w:rsid w:val="008B72BF"/>
    <w:rsid w:val="00901792"/>
    <w:rsid w:val="00915AC9"/>
    <w:rsid w:val="00941704"/>
    <w:rsid w:val="00953111"/>
    <w:rsid w:val="00970E09"/>
    <w:rsid w:val="00973014"/>
    <w:rsid w:val="00981A6A"/>
    <w:rsid w:val="009827C4"/>
    <w:rsid w:val="00A4224D"/>
    <w:rsid w:val="00A75373"/>
    <w:rsid w:val="00A850C4"/>
    <w:rsid w:val="00AA0D2E"/>
    <w:rsid w:val="00B435DC"/>
    <w:rsid w:val="00B7379C"/>
    <w:rsid w:val="00B843AD"/>
    <w:rsid w:val="00B96E29"/>
    <w:rsid w:val="00BA1E89"/>
    <w:rsid w:val="00BB4B2B"/>
    <w:rsid w:val="00BC0C66"/>
    <w:rsid w:val="00BD58BA"/>
    <w:rsid w:val="00BD6BFF"/>
    <w:rsid w:val="00C066FC"/>
    <w:rsid w:val="00C2368F"/>
    <w:rsid w:val="00C42661"/>
    <w:rsid w:val="00C5392B"/>
    <w:rsid w:val="00C8083A"/>
    <w:rsid w:val="00CA0D04"/>
    <w:rsid w:val="00CC2AE3"/>
    <w:rsid w:val="00CE342D"/>
    <w:rsid w:val="00CE50EF"/>
    <w:rsid w:val="00D21E67"/>
    <w:rsid w:val="00D4330A"/>
    <w:rsid w:val="00D43F91"/>
    <w:rsid w:val="00DE1419"/>
    <w:rsid w:val="00DF3B8E"/>
    <w:rsid w:val="00E15E32"/>
    <w:rsid w:val="00E40AF9"/>
    <w:rsid w:val="00E53359"/>
    <w:rsid w:val="00E66A28"/>
    <w:rsid w:val="00E72FCD"/>
    <w:rsid w:val="00E7656F"/>
    <w:rsid w:val="00ED0828"/>
    <w:rsid w:val="00EE7702"/>
    <w:rsid w:val="00EF23E6"/>
    <w:rsid w:val="00F01EE3"/>
    <w:rsid w:val="00F06C88"/>
    <w:rsid w:val="00F377FF"/>
    <w:rsid w:val="00F51CCD"/>
    <w:rsid w:val="00F613EC"/>
    <w:rsid w:val="00F96783"/>
    <w:rsid w:val="00FA0F39"/>
    <w:rsid w:val="00FD66A4"/>
    <w:rsid w:val="00FE5B47"/>
    <w:rsid w:val="272C489C"/>
    <w:rsid w:val="761FF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8FCEF8"/>
  <w15:chartTrackingRefBased/>
  <w15:docId w15:val="{CAC53BB1-4053-47C2-B7A2-A91D7D82E6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1E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21E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21E67"/>
  </w:style>
  <w:style w:type="character" w:customStyle="1" w:styleId="eop">
    <w:name w:val="eop"/>
    <w:basedOn w:val="DefaultParagraphFont"/>
    <w:rsid w:val="00D21E67"/>
  </w:style>
  <w:style w:type="character" w:customStyle="1" w:styleId="spellingerror">
    <w:name w:val="spellingerror"/>
    <w:basedOn w:val="DefaultParagraphFont"/>
    <w:rsid w:val="00D21E67"/>
  </w:style>
  <w:style w:type="paragraph" w:styleId="ListParagraph">
    <w:name w:val="List Paragraph"/>
    <w:basedOn w:val="Normal"/>
    <w:uiPriority w:val="34"/>
    <w:qFormat/>
    <w:rsid w:val="00D21E67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21E67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F07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F07D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F07D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F07D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B5C6E-4794-4E73-9CE0-B518E5FE0D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9</Pages>
  <Words>396</Words>
  <Characters>2261</Characters>
  <Application>Microsoft Office Word</Application>
  <DocSecurity>0</DocSecurity>
  <Lines>18</Lines>
  <Paragraphs>5</Paragraphs>
  <ScaleCrop>false</ScaleCrop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a khalil</dc:creator>
  <cp:keywords/>
  <dc:description/>
  <cp:lastModifiedBy>Shanshan Yu</cp:lastModifiedBy>
  <cp:revision>126</cp:revision>
  <dcterms:created xsi:type="dcterms:W3CDTF">2020-02-19T18:37:00Z</dcterms:created>
  <dcterms:modified xsi:type="dcterms:W3CDTF">2020-10-29T17:45:00Z</dcterms:modified>
</cp:coreProperties>
</file>